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30B48" w14:textId="4F2A3641" w:rsidR="00F06FAA" w:rsidRPr="00111F71" w:rsidRDefault="00F06FAA" w:rsidP="00111F71">
      <w:pPr>
        <w:spacing w:after="0"/>
        <w:rPr>
          <w:rFonts w:ascii="Courier New" w:hAnsi="Courier New" w:cs="Courier New"/>
          <w:spacing w:val="-5"/>
        </w:rPr>
      </w:pPr>
      <w:r w:rsidRPr="00111F71">
        <w:rPr>
          <w:rFonts w:ascii="Courier New" w:hAnsi="Courier New" w:cs="Courier New"/>
          <w:spacing w:val="-5"/>
        </w:rPr>
        <w:t>Git clone URL link</w:t>
      </w:r>
    </w:p>
    <w:p w14:paraId="21703E12" w14:textId="034CD143" w:rsidR="00F06FAA" w:rsidRPr="00111F71" w:rsidRDefault="00F06FAA" w:rsidP="00111F71">
      <w:pPr>
        <w:spacing w:after="0"/>
        <w:rPr>
          <w:rFonts w:ascii="Courier New" w:hAnsi="Courier New" w:cs="Courier New"/>
          <w:spacing w:val="-5"/>
        </w:rPr>
      </w:pPr>
      <w:r w:rsidRPr="00111F71">
        <w:rPr>
          <w:rFonts w:ascii="Courier New" w:hAnsi="Courier New" w:cs="Courier New"/>
          <w:spacing w:val="-5"/>
        </w:rPr>
        <w:t xml:space="preserve">Git </w:t>
      </w:r>
      <w:r w:rsidR="005D5B56" w:rsidRPr="00111F71">
        <w:rPr>
          <w:rFonts w:ascii="Courier New" w:hAnsi="Courier New" w:cs="Courier New"/>
          <w:spacing w:val="-5"/>
        </w:rPr>
        <w:t>remote show origin</w:t>
      </w:r>
    </w:p>
    <w:p w14:paraId="35049BFB" w14:textId="0E7A7880" w:rsidR="001D6A44" w:rsidRDefault="00111F71" w:rsidP="00111F71">
      <w:pPr>
        <w:spacing w:after="0"/>
        <w:rPr>
          <w:rFonts w:ascii="Courier New" w:hAnsi="Courier New" w:cs="Courier New"/>
          <w:spacing w:val="-5"/>
        </w:rPr>
      </w:pPr>
      <w:r>
        <w:rPr>
          <w:rFonts w:ascii="Courier New" w:hAnsi="Courier New" w:cs="Courier New"/>
          <w:spacing w:val="-5"/>
        </w:rPr>
        <w:t>git remote remove origin</w:t>
      </w:r>
    </w:p>
    <w:p w14:paraId="43CA6D03" w14:textId="77777777" w:rsidR="00F254F9" w:rsidRPr="00F254F9" w:rsidRDefault="00F254F9" w:rsidP="00F254F9">
      <w:pPr>
        <w:spacing w:after="0"/>
        <w:rPr>
          <w:rFonts w:ascii="Courier New" w:hAnsi="Courier New" w:cs="Courier New"/>
          <w:spacing w:val="-5"/>
        </w:rPr>
      </w:pPr>
      <w:r w:rsidRPr="00F254F9">
        <w:rPr>
          <w:rFonts w:ascii="Courier New" w:hAnsi="Courier New" w:cs="Courier New"/>
          <w:spacing w:val="-5"/>
        </w:rPr>
        <w:t>git checkout -b [</w:t>
      </w:r>
      <w:proofErr w:type="spellStart"/>
      <w:r w:rsidRPr="00F254F9">
        <w:rPr>
          <w:rFonts w:ascii="Courier New" w:hAnsi="Courier New" w:cs="Courier New"/>
          <w:spacing w:val="-5"/>
        </w:rPr>
        <w:t>name_of_your_new_branch</w:t>
      </w:r>
      <w:proofErr w:type="spellEnd"/>
      <w:r w:rsidRPr="00F254F9">
        <w:rPr>
          <w:rFonts w:ascii="Courier New" w:hAnsi="Courier New" w:cs="Courier New"/>
          <w:spacing w:val="-5"/>
        </w:rPr>
        <w:t>]</w:t>
      </w:r>
    </w:p>
    <w:p w14:paraId="1D82AA99" w14:textId="74C69373" w:rsidR="00111F71" w:rsidRDefault="00184C55" w:rsidP="00111F71">
      <w:pPr>
        <w:spacing w:after="0"/>
        <w:rPr>
          <w:rFonts w:ascii="Courier New" w:hAnsi="Courier New" w:cs="Courier New"/>
          <w:spacing w:val="-5"/>
        </w:rPr>
      </w:pPr>
      <w:r w:rsidRPr="00184C55">
        <w:rPr>
          <w:rFonts w:ascii="Courier New" w:hAnsi="Courier New" w:cs="Courier New"/>
          <w:spacing w:val="-5"/>
        </w:rPr>
        <w:t>git branch -a</w:t>
      </w:r>
    </w:p>
    <w:p w14:paraId="01139127" w14:textId="77777777" w:rsidR="00184C55" w:rsidRPr="00184C55" w:rsidRDefault="00184C55" w:rsidP="00111F71">
      <w:pPr>
        <w:spacing w:after="0"/>
        <w:rPr>
          <w:rFonts w:ascii="Courier New" w:hAnsi="Courier New" w:cs="Courier New"/>
          <w:spacing w:val="-5"/>
        </w:rPr>
      </w:pPr>
      <w:bookmarkStart w:id="0" w:name="_GoBack"/>
      <w:bookmarkEnd w:id="0"/>
    </w:p>
    <w:p w14:paraId="32B99FF3" w14:textId="212E5797" w:rsidR="00BD313B" w:rsidRPr="00C104E4" w:rsidRDefault="00361F59">
      <w:pPr>
        <w:rPr>
          <w:b/>
          <w:bCs/>
          <w:sz w:val="28"/>
          <w:szCs w:val="28"/>
        </w:rPr>
      </w:pPr>
      <w:r w:rsidRPr="00C104E4">
        <w:rPr>
          <w:b/>
          <w:bCs/>
          <w:sz w:val="28"/>
          <w:szCs w:val="28"/>
        </w:rPr>
        <w:t xml:space="preserve">How to create a toast </w:t>
      </w:r>
    </w:p>
    <w:p w14:paraId="6555E091" w14:textId="32955CFB" w:rsidR="00361F59" w:rsidRDefault="00361F59">
      <w:r>
        <w:t xml:space="preserve">Main-nav.component.html we create a click event on About </w:t>
      </w:r>
    </w:p>
    <w:p w14:paraId="7FAB2D45" w14:textId="77777777" w:rsidR="00B50766" w:rsidRPr="00B50766" w:rsidRDefault="00B50766" w:rsidP="00B507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5076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"nav-item active"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F4BE81" w14:textId="77777777" w:rsidR="00B50766" w:rsidRPr="00B50766" w:rsidRDefault="00B50766" w:rsidP="00B507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50766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"nav-link"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50766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showAbout</w:t>
      </w:r>
      <w:proofErr w:type="spellEnd"/>
      <w:r w:rsidRPr="00B50766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About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3D403E" w14:textId="77777777" w:rsidR="00B50766" w:rsidRPr="00B50766" w:rsidRDefault="00B50766" w:rsidP="00B5076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50766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5076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B5076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1CCBA6" w14:textId="77777777" w:rsidR="00B50766" w:rsidRDefault="00B50766"/>
    <w:p w14:paraId="7848BB05" w14:textId="72F9CDDD" w:rsidR="00361F59" w:rsidRDefault="00361F59">
      <w:r>
        <w:t>On this code we navigated to main-</w:t>
      </w:r>
      <w:proofErr w:type="spellStart"/>
      <w:proofErr w:type="gramStart"/>
      <w:r>
        <w:t>nav.component</w:t>
      </w:r>
      <w:proofErr w:type="gramEnd"/>
      <w:r>
        <w:t>.ts</w:t>
      </w:r>
      <w:proofErr w:type="spellEnd"/>
    </w:p>
    <w:p w14:paraId="745B84D4" w14:textId="7F6C53CD" w:rsidR="00361F59" w:rsidRDefault="00361F59" w:rsidP="00361F59">
      <w:pPr>
        <w:pStyle w:val="ListParagraph"/>
        <w:numPr>
          <w:ilvl w:val="0"/>
          <w:numId w:val="1"/>
        </w:numPr>
      </w:pPr>
      <w:r>
        <w:t xml:space="preserve">We import the </w:t>
      </w:r>
      <w:proofErr w:type="spellStart"/>
      <w:r>
        <w:t>ToastService</w:t>
      </w:r>
      <w:proofErr w:type="spellEnd"/>
      <w:r>
        <w:t xml:space="preserve"> </w:t>
      </w:r>
    </w:p>
    <w:p w14:paraId="7C2ECCE5" w14:textId="6E48F867" w:rsidR="002C0BAA" w:rsidRDefault="00361F59" w:rsidP="002C0BAA">
      <w:pPr>
        <w:pStyle w:val="ListParagraph"/>
        <w:numPr>
          <w:ilvl w:val="0"/>
          <w:numId w:val="1"/>
        </w:numPr>
      </w:pPr>
      <w:r>
        <w:t xml:space="preserve">Below the constructor after </w:t>
      </w:r>
      <w:proofErr w:type="spellStart"/>
      <w:r>
        <w:t>ngOnInit</w:t>
      </w:r>
      <w:proofErr w:type="spellEnd"/>
      <w:r>
        <w:t xml:space="preserve"> we create our </w:t>
      </w:r>
      <w:proofErr w:type="spellStart"/>
      <w:r>
        <w:t>showAbout</w:t>
      </w:r>
      <w:proofErr w:type="spellEnd"/>
    </w:p>
    <w:p w14:paraId="63F6D4EE" w14:textId="77777777" w:rsidR="002C0BAA" w:rsidRPr="00521D88" w:rsidRDefault="002C0BAA" w:rsidP="002C0B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spellStart"/>
      <w:proofErr w:type="gramStart"/>
      <w:r w:rsidRPr="00521D88">
        <w:rPr>
          <w:rFonts w:ascii="Consolas" w:eastAsia="Times New Roman" w:hAnsi="Consolas" w:cs="Times New Roman"/>
          <w:color w:val="DCDCAA"/>
          <w:sz w:val="20"/>
          <w:szCs w:val="20"/>
        </w:rPr>
        <w:t>showAbout</w:t>
      </w:r>
      <w:proofErr w:type="spellEnd"/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) {</w:t>
      </w:r>
    </w:p>
    <w:p w14:paraId="0F5399B0" w14:textId="506C85CF" w:rsidR="002C0BAA" w:rsidRPr="00521D88" w:rsidRDefault="002C0BAA" w:rsidP="002C0B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proofErr w:type="gramStart"/>
      <w:r w:rsidRPr="00521D88">
        <w:rPr>
          <w:rFonts w:ascii="Consolas" w:eastAsia="Times New Roman" w:hAnsi="Consolas" w:cs="Times New Roman"/>
          <w:color w:val="569CD6"/>
          <w:sz w:val="20"/>
          <w:szCs w:val="20"/>
        </w:rPr>
        <w:t>this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521D88">
        <w:rPr>
          <w:rFonts w:ascii="Consolas" w:eastAsia="Times New Roman" w:hAnsi="Consolas" w:cs="Times New Roman"/>
          <w:color w:val="9CDCFE"/>
          <w:sz w:val="20"/>
          <w:szCs w:val="20"/>
        </w:rPr>
        <w:t>toastService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521D88">
        <w:rPr>
          <w:rFonts w:ascii="Consolas" w:eastAsia="Times New Roman" w:hAnsi="Consolas" w:cs="Times New Roman"/>
          <w:color w:val="DCDCAA"/>
          <w:sz w:val="20"/>
          <w:szCs w:val="20"/>
        </w:rPr>
        <w:t>showToast</w:t>
      </w:r>
      <w:proofErr w:type="gramEnd"/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521D88">
        <w:rPr>
          <w:rFonts w:ascii="Consolas" w:eastAsia="Times New Roman" w:hAnsi="Consolas" w:cs="Times New Roman"/>
          <w:color w:val="CE9178"/>
          <w:sz w:val="20"/>
          <w:szCs w:val="20"/>
        </w:rPr>
        <w:t>'success'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, </w:t>
      </w:r>
      <w:r w:rsidRPr="00521D88">
        <w:rPr>
          <w:rFonts w:ascii="Consolas" w:eastAsia="Times New Roman" w:hAnsi="Consolas" w:cs="Times New Roman"/>
          <w:color w:val="B5CEA8"/>
          <w:sz w:val="20"/>
          <w:szCs w:val="20"/>
        </w:rPr>
        <w:t>5000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, </w:t>
      </w:r>
      <w:r w:rsidRPr="00521D88">
        <w:rPr>
          <w:rFonts w:ascii="Consolas" w:eastAsia="Times New Roman" w:hAnsi="Consolas" w:cs="Times New Roman"/>
          <w:color w:val="CE9178"/>
          <w:sz w:val="20"/>
          <w:szCs w:val="20"/>
        </w:rPr>
        <w:t>'This application was created by Oscar Vasquez.'</w:t>
      </w:r>
      <w:r w:rsidRPr="00521D88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2C944F0A" w14:textId="63DD4966" w:rsidR="00361F59" w:rsidRDefault="00361F59"/>
    <w:p w14:paraId="7157E611" w14:textId="10954E30" w:rsidR="001761B7" w:rsidRPr="00C104E4" w:rsidRDefault="001761B7">
      <w:pPr>
        <w:rPr>
          <w:b/>
          <w:bCs/>
          <w:sz w:val="28"/>
          <w:szCs w:val="28"/>
        </w:rPr>
      </w:pPr>
      <w:r w:rsidRPr="00C104E4">
        <w:rPr>
          <w:b/>
          <w:bCs/>
          <w:sz w:val="28"/>
          <w:szCs w:val="28"/>
        </w:rPr>
        <w:t xml:space="preserve">How to create </w:t>
      </w:r>
      <w:r w:rsidR="00D70A2C" w:rsidRPr="00C104E4">
        <w:rPr>
          <w:b/>
          <w:bCs/>
          <w:sz w:val="28"/>
          <w:szCs w:val="28"/>
        </w:rPr>
        <w:t xml:space="preserve">login button </w:t>
      </w:r>
      <w:r w:rsidR="00B27B8C" w:rsidRPr="00C104E4">
        <w:rPr>
          <w:b/>
          <w:bCs/>
          <w:sz w:val="28"/>
          <w:szCs w:val="28"/>
        </w:rPr>
        <w:t xml:space="preserve">credential capture </w:t>
      </w:r>
    </w:p>
    <w:p w14:paraId="789864A8" w14:textId="4BBBBE61" w:rsidR="0048164B" w:rsidRPr="00F21D37" w:rsidRDefault="00991C9C" w:rsidP="0048164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91C9C">
        <w:rPr>
          <w:sz w:val="24"/>
          <w:szCs w:val="24"/>
        </w:rPr>
        <w:t>Locate login button</w:t>
      </w:r>
      <w:r w:rsidR="00F264BC" w:rsidRPr="00F264BC">
        <w:rPr>
          <w:sz w:val="24"/>
          <w:szCs w:val="24"/>
        </w:rPr>
        <w:t xml:space="preserve"> and create a click event </w:t>
      </w:r>
      <w:r w:rsidR="003871CC">
        <w:rPr>
          <w:sz w:val="24"/>
          <w:szCs w:val="24"/>
        </w:rPr>
        <w:t xml:space="preserve">“login(creds)” creds </w:t>
      </w:r>
      <w:proofErr w:type="gramStart"/>
      <w:r w:rsidR="003871CC">
        <w:rPr>
          <w:sz w:val="24"/>
          <w:szCs w:val="24"/>
        </w:rPr>
        <w:t>is</w:t>
      </w:r>
      <w:proofErr w:type="gramEnd"/>
      <w:r w:rsidR="003871CC">
        <w:rPr>
          <w:sz w:val="24"/>
          <w:szCs w:val="24"/>
        </w:rPr>
        <w:t xml:space="preserve"> a user </w:t>
      </w:r>
      <w:r w:rsidR="002722C9">
        <w:rPr>
          <w:sz w:val="24"/>
          <w:szCs w:val="24"/>
        </w:rPr>
        <w:t>input</w:t>
      </w:r>
      <w:r w:rsidR="00054B36">
        <w:rPr>
          <w:sz w:val="24"/>
          <w:szCs w:val="24"/>
        </w:rPr>
        <w:t>.</w:t>
      </w:r>
    </w:p>
    <w:p w14:paraId="6B8DD01B" w14:textId="7212BF95" w:rsidR="008A49A2" w:rsidRPr="008A49A2" w:rsidRDefault="008A49A2" w:rsidP="008A49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</w:rPr>
      </w:pPr>
      <w:r w:rsidRPr="008A49A2">
        <w:rPr>
          <w:rFonts w:ascii="Consolas" w:eastAsia="Times New Roman" w:hAnsi="Consolas" w:cs="Times New Roman"/>
          <w:color w:val="808080"/>
        </w:rPr>
        <w:t>&lt;</w:t>
      </w:r>
      <w:r w:rsidRPr="008A49A2">
        <w:rPr>
          <w:rFonts w:ascii="Consolas" w:eastAsia="Times New Roman" w:hAnsi="Consolas" w:cs="Times New Roman"/>
          <w:color w:val="569CD6"/>
        </w:rPr>
        <w:t>button</w:t>
      </w:r>
      <w:r w:rsidRPr="008A49A2">
        <w:rPr>
          <w:rFonts w:ascii="Consolas" w:eastAsia="Times New Roman" w:hAnsi="Consolas" w:cs="Times New Roman"/>
          <w:color w:val="D4D4D4"/>
        </w:rPr>
        <w:t> </w:t>
      </w:r>
      <w:r w:rsidRPr="008A49A2">
        <w:rPr>
          <w:rFonts w:ascii="Consolas" w:eastAsia="Times New Roman" w:hAnsi="Consolas" w:cs="Times New Roman"/>
          <w:color w:val="9CDCFE"/>
        </w:rPr>
        <w:t>mat-raised-button</w:t>
      </w:r>
      <w:r w:rsidRPr="008A49A2">
        <w:rPr>
          <w:rFonts w:ascii="Consolas" w:eastAsia="Times New Roman" w:hAnsi="Consolas" w:cs="Times New Roman"/>
          <w:color w:val="D4D4D4"/>
        </w:rPr>
        <w:t> </w:t>
      </w:r>
      <w:r w:rsidRPr="008A49A2">
        <w:rPr>
          <w:rFonts w:ascii="Consolas" w:eastAsia="Times New Roman" w:hAnsi="Consolas" w:cs="Times New Roman"/>
          <w:color w:val="9CDCFE"/>
        </w:rPr>
        <w:t>color</w:t>
      </w:r>
      <w:r w:rsidRPr="008A49A2">
        <w:rPr>
          <w:rFonts w:ascii="Consolas" w:eastAsia="Times New Roman" w:hAnsi="Consolas" w:cs="Times New Roman"/>
          <w:color w:val="D4D4D4"/>
        </w:rPr>
        <w:t>=</w:t>
      </w:r>
      <w:r w:rsidRPr="008A49A2">
        <w:rPr>
          <w:rFonts w:ascii="Consolas" w:eastAsia="Times New Roman" w:hAnsi="Consolas" w:cs="Times New Roman"/>
          <w:color w:val="CE9178"/>
        </w:rPr>
        <w:t>"primary"</w:t>
      </w:r>
      <w:r w:rsidRPr="008A49A2">
        <w:rPr>
          <w:rFonts w:ascii="Consolas" w:eastAsia="Times New Roman" w:hAnsi="Consolas" w:cs="Times New Roman"/>
          <w:color w:val="D4D4D4"/>
        </w:rPr>
        <w:t> </w:t>
      </w:r>
      <w:r w:rsidRPr="008A49A2">
        <w:rPr>
          <w:rFonts w:ascii="Consolas" w:eastAsia="Times New Roman" w:hAnsi="Consolas" w:cs="Times New Roman"/>
          <w:color w:val="9CDCFE"/>
        </w:rPr>
        <w:t>(click)</w:t>
      </w:r>
      <w:r w:rsidRPr="008A49A2">
        <w:rPr>
          <w:rFonts w:ascii="Consolas" w:eastAsia="Times New Roman" w:hAnsi="Consolas" w:cs="Times New Roman"/>
          <w:color w:val="D4D4D4"/>
        </w:rPr>
        <w:t>=</w:t>
      </w:r>
      <w:r w:rsidRPr="008A49A2">
        <w:rPr>
          <w:rFonts w:ascii="Consolas" w:eastAsia="Times New Roman" w:hAnsi="Consolas" w:cs="Times New Roman"/>
          <w:color w:val="CE9178"/>
        </w:rPr>
        <w:t>"login(user)"</w:t>
      </w:r>
      <w:r w:rsidRPr="008A49A2">
        <w:rPr>
          <w:rFonts w:ascii="Consolas" w:eastAsia="Times New Roman" w:hAnsi="Consolas" w:cs="Times New Roman"/>
          <w:color w:val="808080"/>
        </w:rPr>
        <w:t>&gt;</w:t>
      </w:r>
      <w:r w:rsidRPr="008A49A2">
        <w:rPr>
          <w:rFonts w:ascii="Consolas" w:eastAsia="Times New Roman" w:hAnsi="Consolas" w:cs="Times New Roman"/>
          <w:color w:val="D4D4D4"/>
        </w:rPr>
        <w:t>Login</w:t>
      </w:r>
      <w:r w:rsidRPr="008A49A2">
        <w:rPr>
          <w:rFonts w:ascii="Consolas" w:eastAsia="Times New Roman" w:hAnsi="Consolas" w:cs="Times New Roman"/>
          <w:color w:val="808080"/>
        </w:rPr>
        <w:t>&lt;/</w:t>
      </w:r>
      <w:r w:rsidRPr="008A49A2">
        <w:rPr>
          <w:rFonts w:ascii="Consolas" w:eastAsia="Times New Roman" w:hAnsi="Consolas" w:cs="Times New Roman"/>
          <w:color w:val="569CD6"/>
        </w:rPr>
        <w:t>button</w:t>
      </w:r>
      <w:r w:rsidRPr="008A49A2">
        <w:rPr>
          <w:rFonts w:ascii="Consolas" w:eastAsia="Times New Roman" w:hAnsi="Consolas" w:cs="Times New Roman"/>
          <w:color w:val="808080"/>
        </w:rPr>
        <w:t>&gt;</w:t>
      </w:r>
    </w:p>
    <w:p w14:paraId="6A932327" w14:textId="04929DF7" w:rsidR="001C3B04" w:rsidRDefault="00991C9C" w:rsidP="00F264BC">
      <w:pPr>
        <w:rPr>
          <w:b/>
          <w:bCs/>
          <w:sz w:val="24"/>
          <w:szCs w:val="24"/>
        </w:rPr>
      </w:pPr>
      <w:r w:rsidRPr="00F264BC">
        <w:rPr>
          <w:b/>
          <w:bCs/>
          <w:sz w:val="24"/>
          <w:szCs w:val="24"/>
        </w:rPr>
        <w:t xml:space="preserve"> </w:t>
      </w:r>
    </w:p>
    <w:p w14:paraId="373282FC" w14:textId="448FBCFF" w:rsidR="00FA09DC" w:rsidRPr="00FA09DC" w:rsidRDefault="00FA09DC" w:rsidP="00FA09D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A09DC">
        <w:rPr>
          <w:sz w:val="24"/>
          <w:szCs w:val="24"/>
        </w:rPr>
        <w:t>Next, we will go to login.component.html and find the input for username and password and capture the users input and pass it to the login as creds.</w:t>
      </w:r>
    </w:p>
    <w:p w14:paraId="17BB1C0E" w14:textId="210453C7" w:rsidR="00361C40" w:rsidRPr="005470E8" w:rsidRDefault="00FA09DC" w:rsidP="00361C4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B74C6">
        <w:rPr>
          <w:sz w:val="24"/>
          <w:szCs w:val="24"/>
        </w:rPr>
        <w:t xml:space="preserve">Create the banana in a box syntax </w:t>
      </w:r>
      <w:proofErr w:type="gramStart"/>
      <w:r w:rsidRPr="004B74C6">
        <w:rPr>
          <w:sz w:val="24"/>
          <w:szCs w:val="24"/>
        </w:rPr>
        <w:t>[( )</w:t>
      </w:r>
      <w:proofErr w:type="gramEnd"/>
      <w:r w:rsidRPr="004B74C6">
        <w:rPr>
          <w:sz w:val="24"/>
          <w:szCs w:val="24"/>
        </w:rPr>
        <w:t xml:space="preserve">] and inside we will use </w:t>
      </w:r>
      <w:proofErr w:type="spellStart"/>
      <w:r w:rsidRPr="004B74C6">
        <w:rPr>
          <w:sz w:val="24"/>
          <w:szCs w:val="24"/>
        </w:rPr>
        <w:t>ngModel</w:t>
      </w:r>
      <w:proofErr w:type="spellEnd"/>
      <w:r w:rsidRPr="004B74C6">
        <w:rPr>
          <w:sz w:val="24"/>
          <w:szCs w:val="24"/>
        </w:rPr>
        <w:t xml:space="preserve"> and use the user component variable.</w:t>
      </w:r>
    </w:p>
    <w:p w14:paraId="05FCD625" w14:textId="56E44D98" w:rsidR="005470E8" w:rsidRPr="00361C40" w:rsidRDefault="00670729" w:rsidP="00361C4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F81A9F2" wp14:editId="7C6167B3">
            <wp:extent cx="5943600" cy="14084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2C202" w14:textId="77777777" w:rsidR="006D285C" w:rsidRPr="00A72388" w:rsidRDefault="006D285C" w:rsidP="00F264BC">
      <w:pPr>
        <w:rPr>
          <w:sz w:val="24"/>
          <w:szCs w:val="24"/>
        </w:rPr>
      </w:pPr>
    </w:p>
    <w:p w14:paraId="23137B0A" w14:textId="164D8313" w:rsidR="003978CA" w:rsidRDefault="00EC6328" w:rsidP="004B74C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ext,</w:t>
      </w:r>
      <w:r w:rsidR="009D43B8">
        <w:rPr>
          <w:sz w:val="24"/>
          <w:szCs w:val="24"/>
        </w:rPr>
        <w:t xml:space="preserve"> we will create </w:t>
      </w:r>
      <w:r w:rsidR="00100F55">
        <w:rPr>
          <w:sz w:val="24"/>
          <w:szCs w:val="24"/>
        </w:rPr>
        <w:t>an</w:t>
      </w:r>
      <w:r w:rsidR="009D43B8">
        <w:rPr>
          <w:sz w:val="24"/>
          <w:szCs w:val="24"/>
        </w:rPr>
        <w:t xml:space="preserve"> </w:t>
      </w:r>
      <w:r w:rsidR="00F365EF">
        <w:rPr>
          <w:sz w:val="24"/>
          <w:szCs w:val="24"/>
        </w:rPr>
        <w:t xml:space="preserve">interface </w:t>
      </w:r>
    </w:p>
    <w:p w14:paraId="309B684B" w14:textId="59A631B0" w:rsidR="007B4CBE" w:rsidRPr="007B4CBE" w:rsidRDefault="003366C8" w:rsidP="007B4CBE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CD0C8B" wp14:editId="18D20A45">
            <wp:extent cx="4239064" cy="127564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4535" cy="1304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A6D1" w14:textId="6FF5B422" w:rsidR="00E30352" w:rsidRDefault="00E30352" w:rsidP="00F124BF"/>
    <w:p w14:paraId="400C81F3" w14:textId="048192DE" w:rsidR="00F124BF" w:rsidRDefault="00F124BF" w:rsidP="00F124BF"/>
    <w:p w14:paraId="79EC0365" w14:textId="11E6799F" w:rsidR="00F124BF" w:rsidRDefault="00F124BF" w:rsidP="00F124BF"/>
    <w:p w14:paraId="51D481DB" w14:textId="4183D01F" w:rsidR="00F124BF" w:rsidRDefault="0032504B" w:rsidP="00F124BF">
      <w:pPr>
        <w:pStyle w:val="ListParagraph"/>
        <w:numPr>
          <w:ilvl w:val="0"/>
          <w:numId w:val="1"/>
        </w:numPr>
      </w:pPr>
      <w:r>
        <w:t>Then we will create</w:t>
      </w:r>
      <w:r w:rsidR="000246A2">
        <w:t xml:space="preserve"> the user input and add the required </w:t>
      </w:r>
      <w:r w:rsidR="007F05DA">
        <w:t>items from the interface</w:t>
      </w:r>
    </w:p>
    <w:p w14:paraId="6C585DE9" w14:textId="1DBF792C" w:rsidR="0032504B" w:rsidRDefault="0032504B" w:rsidP="0032504B">
      <w:r>
        <w:rPr>
          <w:noProof/>
        </w:rPr>
        <w:drawing>
          <wp:inline distT="0" distB="0" distL="0" distR="0" wp14:anchorId="55985763" wp14:editId="20180EFD">
            <wp:extent cx="4168726" cy="1122468"/>
            <wp:effectExtent l="0" t="0" r="381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1217" cy="113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4BBB" w14:textId="774591C1" w:rsidR="004C2D4D" w:rsidRDefault="009D58E2" w:rsidP="005F70BC">
      <w:pPr>
        <w:pStyle w:val="ListParagraph"/>
        <w:numPr>
          <w:ilvl w:val="0"/>
          <w:numId w:val="1"/>
        </w:numPr>
      </w:pPr>
      <w:r>
        <w:t xml:space="preserve">Then we will create the login </w:t>
      </w:r>
      <w:r w:rsidR="00D14FAD">
        <w:t xml:space="preserve">function </w:t>
      </w:r>
    </w:p>
    <w:p w14:paraId="3E3E9B58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IUser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2DA588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from login user: 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824F64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set the user credentials</w:t>
      </w:r>
    </w:p>
    <w:p w14:paraId="5B2C72D7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reset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ovasquez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: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selma123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};</w:t>
      </w:r>
    </w:p>
    <w:p w14:paraId="533E85D6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log the user in</w:t>
      </w:r>
    </w:p>
    <w:p w14:paraId="20A13384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</w:t>
      </w:r>
    </w:p>
    <w:p w14:paraId="6342217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B0A1217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from within if statement...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64E9FA" w14:textId="54826833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="00A575CB" w:rsidRPr="009958A9">
        <w:rPr>
          <w:rFonts w:ascii="Consolas" w:eastAsia="Times New Roman" w:hAnsi="Consolas" w:cs="Times New Roman"/>
          <w:color w:val="6A9955"/>
          <w:sz w:val="21"/>
          <w:szCs w:val="21"/>
        </w:rPr>
        <w:t>actually</w:t>
      </w:r>
      <w:proofErr w:type="gramEnd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 log them in</w:t>
      </w:r>
    </w:p>
    <w:p w14:paraId="5670EBC5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reset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&amp;&amp;</w:t>
      </w:r>
    </w:p>
    <w:p w14:paraId="4511B72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reset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3AB99FF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saving data to </w:t>
      </w:r>
      <w:proofErr w:type="spellStart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localStorage</w:t>
      </w:r>
      <w:proofErr w:type="spellEnd"/>
    </w:p>
    <w:p w14:paraId="793FB522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C14CFF7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navigate to contacts page</w:t>
      </w:r>
    </w:p>
    <w:p w14:paraId="657AFEE2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proofErr w:type="spell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3A91213C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CB4BB4F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toast </w:t>
      </w:r>
      <w:proofErr w:type="spellStart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warraning</w:t>
      </w:r>
      <w:proofErr w:type="spellEnd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 if username or password was incorrect</w:t>
      </w:r>
    </w:p>
    <w:p w14:paraId="6C82AE99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warning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Username or password incorrect!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7108CF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14:paraId="476BD65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9958A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F0A0200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9958A9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Must specify credentials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FB774B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// toast </w:t>
      </w:r>
      <w:proofErr w:type="spellStart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warraning</w:t>
      </w:r>
      <w:proofErr w:type="spellEnd"/>
      <w:r w:rsidRPr="009958A9">
        <w:rPr>
          <w:rFonts w:ascii="Consolas" w:eastAsia="Times New Roman" w:hAnsi="Consolas" w:cs="Times New Roman"/>
          <w:color w:val="6A9955"/>
          <w:sz w:val="21"/>
          <w:szCs w:val="21"/>
        </w:rPr>
        <w:t> if missing either username or password</w:t>
      </w:r>
    </w:p>
    <w:p w14:paraId="031C420E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9958A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958A9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proofErr w:type="gramEnd"/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danger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958A9">
        <w:rPr>
          <w:rFonts w:ascii="Consolas" w:eastAsia="Times New Roman" w:hAnsi="Consolas" w:cs="Times New Roman"/>
          <w:color w:val="CE9178"/>
          <w:sz w:val="21"/>
          <w:szCs w:val="21"/>
        </w:rPr>
        <w:t>'Must specify credentials'</w:t>
      </w: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1EC356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D38B98D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43311A3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389BFD" w14:textId="77777777" w:rsidR="009958A9" w:rsidRPr="009958A9" w:rsidRDefault="009958A9" w:rsidP="009958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958A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307E66A" w14:textId="559D5EAB" w:rsidR="009958A9" w:rsidRDefault="009958A9" w:rsidP="004C2D4D"/>
    <w:p w14:paraId="1145B35F" w14:textId="3E54FE91" w:rsidR="00C45597" w:rsidRDefault="00C45597" w:rsidP="004C2D4D">
      <w:pPr>
        <w:rPr>
          <w:b/>
          <w:bCs/>
          <w:sz w:val="28"/>
          <w:szCs w:val="28"/>
        </w:rPr>
      </w:pPr>
      <w:r w:rsidRPr="00C45597">
        <w:rPr>
          <w:b/>
          <w:bCs/>
          <w:sz w:val="28"/>
          <w:szCs w:val="28"/>
        </w:rPr>
        <w:lastRenderedPageBreak/>
        <w:t>Contact component load from a Jason files</w:t>
      </w:r>
    </w:p>
    <w:p w14:paraId="5DB6CE60" w14:textId="2081D7C2" w:rsidR="0058216A" w:rsidRPr="006252ED" w:rsidRDefault="001E37AB" w:rsidP="00052B1F">
      <w:pPr>
        <w:pStyle w:val="ListParagraph"/>
        <w:numPr>
          <w:ilvl w:val="0"/>
          <w:numId w:val="7"/>
        </w:numPr>
      </w:pPr>
      <w:r w:rsidRPr="006252ED">
        <w:t>Make sure to look for *</w:t>
      </w:r>
      <w:proofErr w:type="spellStart"/>
      <w:r w:rsidRPr="006252ED">
        <w:t>ngFor</w:t>
      </w:r>
      <w:proofErr w:type="spellEnd"/>
      <w:proofErr w:type="gramStart"/>
      <w:r w:rsidRPr="006252ED">
        <w:t>=”let</w:t>
      </w:r>
      <w:proofErr w:type="gramEnd"/>
      <w:r w:rsidRPr="006252ED">
        <w:t xml:space="preserve"> c</w:t>
      </w:r>
      <w:r w:rsidR="003E5D30">
        <w:t>ontact</w:t>
      </w:r>
      <w:r w:rsidRPr="006252ED">
        <w:t xml:space="preserve"> of contacts;</w:t>
      </w:r>
      <w:r w:rsidR="00A379CE" w:rsidRPr="006252ED">
        <w:t xml:space="preserve"> let I = index</w:t>
      </w:r>
      <w:r w:rsidRPr="006252ED">
        <w:t>”</w:t>
      </w:r>
    </w:p>
    <w:p w14:paraId="22EC8DA4" w14:textId="77777777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contact-grid"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0292C9" w14:textId="77777777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gallery-grid"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C60A6D" w14:textId="5C30DC78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mat-card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example-card"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8216A">
        <w:rPr>
          <w:rFonts w:ascii="Consolas" w:eastAsia="Times New Roman" w:hAnsi="Consolas" w:cs="Times New Roman"/>
          <w:color w:val="9CDCFE"/>
          <w:sz w:val="21"/>
          <w:szCs w:val="21"/>
        </w:rPr>
        <w:t>*ngFor</w:t>
      </w: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"let c</w:t>
      </w:r>
      <w:r w:rsidR="00B14FC8">
        <w:rPr>
          <w:rFonts w:ascii="Consolas" w:eastAsia="Times New Roman" w:hAnsi="Consolas" w:cs="Times New Roman"/>
          <w:color w:val="CE9178"/>
          <w:sz w:val="21"/>
          <w:szCs w:val="21"/>
        </w:rPr>
        <w:t>ontact</w:t>
      </w:r>
      <w:r w:rsidRPr="0058216A">
        <w:rPr>
          <w:rFonts w:ascii="Consolas" w:eastAsia="Times New Roman" w:hAnsi="Consolas" w:cs="Times New Roman"/>
          <w:color w:val="CE9178"/>
          <w:sz w:val="21"/>
          <w:szCs w:val="21"/>
        </w:rPr>
        <w:t> of contacts; let i = index"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8AD688" w14:textId="77777777" w:rsidR="0058216A" w:rsidRPr="0058216A" w:rsidRDefault="0058216A" w:rsidP="005821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8216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8216A">
        <w:rPr>
          <w:rFonts w:ascii="Consolas" w:eastAsia="Times New Roman" w:hAnsi="Consolas" w:cs="Times New Roman"/>
          <w:color w:val="569CD6"/>
          <w:sz w:val="21"/>
          <w:szCs w:val="21"/>
        </w:rPr>
        <w:t>mat-card-content</w:t>
      </w:r>
      <w:r w:rsidRPr="005821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6097B2" w14:textId="68741041" w:rsidR="00C45597" w:rsidRDefault="00C45597" w:rsidP="004C2D4D">
      <w:pPr>
        <w:rPr>
          <w:sz w:val="28"/>
          <w:szCs w:val="28"/>
        </w:rPr>
      </w:pPr>
    </w:p>
    <w:p w14:paraId="47A06A4D" w14:textId="701AD9E5" w:rsidR="00A52807" w:rsidRDefault="00A52807" w:rsidP="004C2D4D">
      <w:pPr>
        <w:rPr>
          <w:sz w:val="28"/>
          <w:szCs w:val="28"/>
        </w:rPr>
      </w:pPr>
    </w:p>
    <w:p w14:paraId="512622CC" w14:textId="0B2214FA" w:rsidR="00A52807" w:rsidRPr="00604C67" w:rsidRDefault="00720075" w:rsidP="0020762F">
      <w:pPr>
        <w:pStyle w:val="ListParagraph"/>
        <w:numPr>
          <w:ilvl w:val="0"/>
          <w:numId w:val="7"/>
        </w:numPr>
      </w:pPr>
      <w:r w:rsidRPr="00604C67">
        <w:t xml:space="preserve">then we will need to load the </w:t>
      </w:r>
      <w:r w:rsidR="00EB7B8C" w:rsidRPr="00604C67">
        <w:t xml:space="preserve">contacts from </w:t>
      </w:r>
      <w:proofErr w:type="spellStart"/>
      <w:r w:rsidR="00EB7B8C" w:rsidRPr="00604C67">
        <w:t>contacts</w:t>
      </w:r>
      <w:r w:rsidR="003B3C35" w:rsidRPr="00604C67">
        <w:t>.json</w:t>
      </w:r>
      <w:proofErr w:type="spellEnd"/>
      <w:r w:rsidR="003B3C35" w:rsidRPr="00604C67">
        <w:t xml:space="preserve"> files</w:t>
      </w:r>
      <w:r w:rsidR="00604C67" w:rsidRPr="00604C67">
        <w:t>.</w:t>
      </w:r>
      <w:r w:rsidR="00F55BC2">
        <w:t xml:space="preserve"> This will add the 3 contacts in the </w:t>
      </w:r>
      <w:proofErr w:type="spellStart"/>
      <w:proofErr w:type="gramStart"/>
      <w:r w:rsidR="00F55BC2">
        <w:t>contact.j</w:t>
      </w:r>
      <w:r w:rsidR="00B22168">
        <w:t>son</w:t>
      </w:r>
      <w:proofErr w:type="spellEnd"/>
      <w:proofErr w:type="gramEnd"/>
    </w:p>
    <w:p w14:paraId="607ECF45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BE263C1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5280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719CD36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52807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2807">
        <w:rPr>
          <w:rFonts w:ascii="Consolas" w:eastAsia="Times New Roman" w:hAnsi="Consolas" w:cs="Times New Roman"/>
          <w:color w:val="CE9178"/>
          <w:sz w:val="21"/>
          <w:szCs w:val="21"/>
        </w:rPr>
        <w:t>'this.contacts from ngOninit...'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E2723F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145CEBA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188883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E3A0CB8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5280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280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2807">
        <w:rPr>
          <w:rFonts w:ascii="Consolas" w:eastAsia="Times New Roman" w:hAnsi="Consolas" w:cs="Times New Roman"/>
          <w:color w:val="CE9178"/>
          <w:sz w:val="21"/>
          <w:szCs w:val="21"/>
        </w:rPr>
        <w:t>'assets/contacts.json'</w:t>
      </w:r>
      <w:proofErr w:type="gramStart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toPromise</w:t>
      </w:r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069D86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5280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52807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2807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proofErr w:type="gramEnd"/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CD5FDBC" w14:textId="77777777" w:rsidR="00A52807" w:rsidRPr="00A52807" w:rsidRDefault="00A52807" w:rsidP="00A52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2807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C717CFC" w14:textId="77777777" w:rsidR="002F18E1" w:rsidRDefault="002F18E1" w:rsidP="002F18E1">
      <w:pPr>
        <w:pStyle w:val="ListParagraph"/>
      </w:pPr>
    </w:p>
    <w:p w14:paraId="32D844EC" w14:textId="52B1C2B1" w:rsidR="00A52807" w:rsidRPr="006C6913" w:rsidRDefault="002F18E1" w:rsidP="002F18E1">
      <w:pPr>
        <w:pStyle w:val="ListParagraph"/>
        <w:numPr>
          <w:ilvl w:val="0"/>
          <w:numId w:val="7"/>
        </w:numPr>
      </w:pPr>
      <w:r w:rsidRPr="006C6913">
        <w:t xml:space="preserve">Then we will </w:t>
      </w:r>
      <w:r w:rsidR="00F072E7" w:rsidRPr="006C6913">
        <w:t>create the banana in a box syntax [(</w:t>
      </w:r>
      <w:proofErr w:type="spellStart"/>
      <w:proofErr w:type="gramStart"/>
      <w:r w:rsidR="007536F4" w:rsidRPr="006C6913">
        <w:t>ngModel</w:t>
      </w:r>
      <w:proofErr w:type="spellEnd"/>
      <w:r w:rsidR="00F072E7" w:rsidRPr="006C6913">
        <w:t xml:space="preserve"> )</w:t>
      </w:r>
      <w:proofErr w:type="gramEnd"/>
      <w:r w:rsidR="00F072E7" w:rsidRPr="006C6913">
        <w:t>]</w:t>
      </w:r>
      <w:r w:rsidR="00505D71" w:rsidRPr="006C6913">
        <w:t xml:space="preserve"> =”contact.</w:t>
      </w:r>
      <w:r w:rsidR="007536F4" w:rsidRPr="006C6913">
        <w:t>id</w:t>
      </w:r>
      <w:r w:rsidR="00505D71" w:rsidRPr="006C6913">
        <w:t>”</w:t>
      </w:r>
      <w:r w:rsidR="001220FA" w:rsidRPr="006C6913">
        <w:t xml:space="preserve"> for all variables in the </w:t>
      </w:r>
      <w:proofErr w:type="spellStart"/>
      <w:r w:rsidR="001220FA" w:rsidRPr="006C6913">
        <w:t>contact</w:t>
      </w:r>
      <w:r w:rsidR="00F87A91" w:rsidRPr="006C6913">
        <w:t>.json</w:t>
      </w:r>
      <w:proofErr w:type="spellEnd"/>
      <w:r w:rsidR="00F87A91" w:rsidRPr="006C6913">
        <w:t xml:space="preserve"> </w:t>
      </w:r>
      <w:r w:rsidR="00C76836" w:rsidRPr="006C6913">
        <w:t>file.</w:t>
      </w:r>
    </w:p>
    <w:p w14:paraId="64660DD7" w14:textId="77777777" w:rsidR="00CC6F08" w:rsidRPr="00CC6F08" w:rsidRDefault="00CC6F08" w:rsidP="00CC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C6F08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id"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ID: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C6F08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2DD609" w14:textId="384B3F99" w:rsidR="00CC6F08" w:rsidRPr="00CC6F08" w:rsidRDefault="00CC6F08" w:rsidP="00CC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C6F08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[(ngModel</w:t>
      </w:r>
      <w:proofErr w:type="gramStart"/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)]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End"/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contact.id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ID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id"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C6F08">
        <w:rPr>
          <w:rFonts w:ascii="Consolas" w:eastAsia="Times New Roman" w:hAnsi="Consolas" w:cs="Times New Roman"/>
          <w:color w:val="9CDCFE"/>
          <w:sz w:val="21"/>
          <w:szCs w:val="21"/>
        </w:rPr>
        <w:t>aria-describedby</w:t>
      </w:r>
      <w:r w:rsidRPr="00CC6F0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C6F08">
        <w:rPr>
          <w:rFonts w:ascii="Consolas" w:eastAsia="Times New Roman" w:hAnsi="Consolas" w:cs="Times New Roman"/>
          <w:color w:val="CE9178"/>
          <w:sz w:val="21"/>
          <w:szCs w:val="21"/>
        </w:rPr>
        <w:t>"basic-addon1"</w:t>
      </w:r>
      <w:r w:rsidRPr="00CC6F0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D72504" w14:textId="3A462BE5" w:rsidR="00613B89" w:rsidRDefault="00613B89" w:rsidP="004C2D4D">
      <w:pPr>
        <w:rPr>
          <w:sz w:val="28"/>
          <w:szCs w:val="28"/>
        </w:rPr>
      </w:pPr>
    </w:p>
    <w:p w14:paraId="310ECCF4" w14:textId="20057143" w:rsidR="00EB5A3E" w:rsidRPr="006C6913" w:rsidRDefault="00417144" w:rsidP="00EB5A3E">
      <w:pPr>
        <w:pStyle w:val="ListParagraph"/>
        <w:numPr>
          <w:ilvl w:val="0"/>
          <w:numId w:val="7"/>
        </w:numPr>
      </w:pPr>
      <w:r w:rsidRPr="006C6913">
        <w:t xml:space="preserve">Then we will go to the </w:t>
      </w:r>
      <w:proofErr w:type="spellStart"/>
      <w:r w:rsidRPr="006C6913">
        <w:t>contacts.json</w:t>
      </w:r>
      <w:proofErr w:type="spellEnd"/>
      <w:r w:rsidRPr="006C6913">
        <w:t xml:space="preserve"> file and add the owed </w:t>
      </w:r>
      <w:r w:rsidR="006B5B5D" w:rsidRPr="006C6913">
        <w:t>field to the 3 contact</w:t>
      </w:r>
    </w:p>
    <w:p w14:paraId="06EB4268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{</w:t>
      </w:r>
    </w:p>
    <w:p w14:paraId="0A5F485B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id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6783DC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Joe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3A3643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Biden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4069AD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email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jbiden@yahoo.com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22FAAC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phone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CE9178"/>
          <w:sz w:val="21"/>
          <w:szCs w:val="21"/>
        </w:rPr>
        <w:t>"(559) 111-2121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F776BF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editing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B5B5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934431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B5B5D">
        <w:rPr>
          <w:rFonts w:ascii="Consolas" w:eastAsia="Times New Roman" w:hAnsi="Consolas" w:cs="Times New Roman"/>
          <w:color w:val="9CDCFE"/>
          <w:sz w:val="21"/>
          <w:szCs w:val="21"/>
        </w:rPr>
        <w:t>"owed"</w:t>
      </w: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6B5B5D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</w:p>
    <w:p w14:paraId="3CABFE97" w14:textId="77777777" w:rsidR="006B5B5D" w:rsidRPr="006B5B5D" w:rsidRDefault="006B5B5D" w:rsidP="006B5B5D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B5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39034A5D" w14:textId="45F706AF" w:rsidR="006B5B5D" w:rsidRDefault="006B5B5D" w:rsidP="006B5B5D">
      <w:pPr>
        <w:rPr>
          <w:sz w:val="28"/>
          <w:szCs w:val="28"/>
        </w:rPr>
      </w:pPr>
    </w:p>
    <w:p w14:paraId="30C8502D" w14:textId="342641BD" w:rsidR="007E34CC" w:rsidRDefault="007E34CC" w:rsidP="006B5B5D">
      <w:pPr>
        <w:rPr>
          <w:sz w:val="28"/>
          <w:szCs w:val="28"/>
        </w:rPr>
      </w:pPr>
      <w:r>
        <w:rPr>
          <w:sz w:val="28"/>
          <w:szCs w:val="28"/>
        </w:rPr>
        <w:t xml:space="preserve">Stopped video at </w:t>
      </w:r>
      <w:r w:rsidR="001A52B7">
        <w:rPr>
          <w:sz w:val="28"/>
          <w:szCs w:val="28"/>
        </w:rPr>
        <w:t>40:</w:t>
      </w:r>
      <w:r w:rsidR="00C117D3">
        <w:rPr>
          <w:sz w:val="28"/>
          <w:szCs w:val="28"/>
        </w:rPr>
        <w:t>48</w:t>
      </w:r>
    </w:p>
    <w:p w14:paraId="3AB4B1D3" w14:textId="5E788662" w:rsidR="00EE1A90" w:rsidRDefault="006D0C75" w:rsidP="006B5B5D">
      <w:pPr>
        <w:rPr>
          <w:b/>
          <w:bCs/>
          <w:sz w:val="28"/>
          <w:szCs w:val="28"/>
        </w:rPr>
      </w:pPr>
      <w:r w:rsidRPr="008D1A7A">
        <w:rPr>
          <w:b/>
          <w:bCs/>
          <w:sz w:val="28"/>
          <w:szCs w:val="28"/>
        </w:rPr>
        <w:t>How to add a new contact</w:t>
      </w:r>
    </w:p>
    <w:p w14:paraId="50C83D22" w14:textId="5C0F6A4C" w:rsidR="008D1A7A" w:rsidRDefault="00D306FC" w:rsidP="003A16F0">
      <w:pPr>
        <w:pStyle w:val="ListParagraph"/>
        <w:numPr>
          <w:ilvl w:val="0"/>
          <w:numId w:val="9"/>
        </w:numPr>
      </w:pPr>
      <w:r w:rsidRPr="003A16F0">
        <w:t xml:space="preserve">In the </w:t>
      </w:r>
      <w:proofErr w:type="spellStart"/>
      <w:proofErr w:type="gramStart"/>
      <w:r w:rsidRPr="003A16F0">
        <w:t>contacts.compo</w:t>
      </w:r>
      <w:r w:rsidR="003A16F0" w:rsidRPr="003A16F0">
        <w:t>nent</w:t>
      </w:r>
      <w:proofErr w:type="gramEnd"/>
      <w:r w:rsidR="003A16F0" w:rsidRPr="003A16F0">
        <w:t>.ts</w:t>
      </w:r>
      <w:proofErr w:type="spellEnd"/>
      <w:r w:rsidR="003A16F0" w:rsidRPr="003A16F0">
        <w:t xml:space="preserve"> we will create </w:t>
      </w:r>
      <w:proofErr w:type="spellStart"/>
      <w:r w:rsidR="003A16F0" w:rsidRPr="003A16F0">
        <w:t>a</w:t>
      </w:r>
      <w:proofErr w:type="spellEnd"/>
      <w:r w:rsidR="003A16F0" w:rsidRPr="003A16F0">
        <w:t xml:space="preserve"> interface called </w:t>
      </w:r>
      <w:proofErr w:type="spellStart"/>
      <w:r w:rsidR="003A16F0" w:rsidRPr="003A16F0">
        <w:t>IContacts</w:t>
      </w:r>
      <w:proofErr w:type="spellEnd"/>
    </w:p>
    <w:p w14:paraId="6DA83AAC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503A1">
        <w:rPr>
          <w:rFonts w:ascii="Consolas" w:eastAsia="Times New Roman" w:hAnsi="Consolas" w:cs="Times New Roman"/>
          <w:color w:val="569CD6"/>
          <w:sz w:val="21"/>
          <w:szCs w:val="21"/>
        </w:rPr>
        <w:t>interface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proofErr w:type="spell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9DFD6BC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3DED0C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proofErr w:type="spellStart"/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BBBDC7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6C3BA8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3976FE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6DBBE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503A1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503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78F052" w14:textId="77777777" w:rsidR="008503A1" w:rsidRPr="008503A1" w:rsidRDefault="008503A1" w:rsidP="008503A1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03A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66DC54B" w14:textId="0BAC85D4" w:rsidR="008503A1" w:rsidRDefault="008503A1" w:rsidP="008503A1"/>
    <w:p w14:paraId="7496DB06" w14:textId="5A5D5A2F" w:rsidR="009E2E09" w:rsidRDefault="009E2E09" w:rsidP="008503A1"/>
    <w:p w14:paraId="4A599138" w14:textId="6924EA82" w:rsidR="009E2E09" w:rsidRDefault="009E2E09" w:rsidP="008503A1"/>
    <w:p w14:paraId="48455CE9" w14:textId="280A2EC3" w:rsidR="009E2E09" w:rsidRDefault="009E2E09" w:rsidP="008503A1"/>
    <w:p w14:paraId="29B0B9B2" w14:textId="5C4EA798" w:rsidR="009E2E09" w:rsidRDefault="009E2E09" w:rsidP="009E2E09">
      <w:pPr>
        <w:pStyle w:val="ListParagraph"/>
        <w:numPr>
          <w:ilvl w:val="0"/>
          <w:numId w:val="9"/>
        </w:numPr>
      </w:pPr>
      <w:r>
        <w:t xml:space="preserve">Then we will create the </w:t>
      </w:r>
      <w:proofErr w:type="spellStart"/>
      <w:r>
        <w:t>addcontact</w:t>
      </w:r>
      <w:proofErr w:type="spellEnd"/>
      <w:r>
        <w:t xml:space="preserve"> </w:t>
      </w:r>
      <w:r w:rsidR="007D4C80">
        <w:t>function.</w:t>
      </w:r>
    </w:p>
    <w:p w14:paraId="41CDD9F8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E2E09">
        <w:rPr>
          <w:rFonts w:ascii="Consolas" w:eastAsia="Times New Roman" w:hAnsi="Consolas" w:cs="Times New Roman"/>
          <w:color w:val="DCDCAA"/>
          <w:sz w:val="21"/>
          <w:szCs w:val="21"/>
        </w:rPr>
        <w:t>addContact</w:t>
      </w:r>
      <w:proofErr w:type="spell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12FCF7F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9E2E09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proofErr w:type="spell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14:paraId="7237EACA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37354D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F04B6CB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E57233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75ACA18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owed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107E411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phone: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14:paraId="36C548DA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14:paraId="4988A385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E2E0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E2E09">
        <w:rPr>
          <w:rFonts w:ascii="Consolas" w:eastAsia="Times New Roman" w:hAnsi="Consolas" w:cs="Times New Roman"/>
          <w:color w:val="DCDCAA"/>
          <w:sz w:val="21"/>
          <w:szCs w:val="21"/>
        </w:rPr>
        <w:t>unshift</w:t>
      </w:r>
      <w:proofErr w:type="spellEnd"/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E2E09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F5F45E" w14:textId="77777777" w:rsidR="009E2E09" w:rsidRPr="009E2E09" w:rsidRDefault="009E2E09" w:rsidP="009E2E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2E09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8103339" w14:textId="4D5AA548" w:rsidR="008503A1" w:rsidRDefault="008503A1" w:rsidP="008503A1"/>
    <w:p w14:paraId="0ADBA720" w14:textId="65FFE1E3" w:rsidR="00FD401D" w:rsidRDefault="00DF3182" w:rsidP="00FD401D">
      <w:pPr>
        <w:pStyle w:val="ListParagraph"/>
        <w:numPr>
          <w:ilvl w:val="0"/>
          <w:numId w:val="9"/>
        </w:numPr>
      </w:pPr>
      <w:r>
        <w:t xml:space="preserve">In the contacts array we will change it from any to </w:t>
      </w:r>
      <w:proofErr w:type="spellStart"/>
      <w:r>
        <w:t>IContacts</w:t>
      </w:r>
      <w:proofErr w:type="spellEnd"/>
    </w:p>
    <w:p w14:paraId="1756703D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&gt; = [];</w:t>
      </w:r>
    </w:p>
    <w:p w14:paraId="6A1C86CF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636CAB4F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F4D60E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activatedRoute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ActivatedRoute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C4C78D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285EB8" w14:textId="77777777" w:rsidR="00FD401D" w:rsidRPr="00FD401D" w:rsidRDefault="00FD401D" w:rsidP="00FD40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401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401D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proofErr w:type="spellEnd"/>
      <w:r w:rsidRPr="00FD401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FD401D">
        <w:rPr>
          <w:rFonts w:ascii="Consolas" w:eastAsia="Times New Roman" w:hAnsi="Consolas" w:cs="Times New Roman"/>
          <w:color w:val="4EC9B0"/>
          <w:sz w:val="21"/>
          <w:szCs w:val="21"/>
        </w:rPr>
        <w:t>ToastService</w:t>
      </w:r>
      <w:proofErr w:type="spellEnd"/>
    </w:p>
    <w:p w14:paraId="725B1285" w14:textId="300F5F5A" w:rsidR="00FD401D" w:rsidRDefault="00FD401D" w:rsidP="00271475"/>
    <w:p w14:paraId="41EA2B0F" w14:textId="3F2969C8" w:rsidR="00271475" w:rsidRDefault="00271475" w:rsidP="00271475">
      <w:pPr>
        <w:pStyle w:val="ListParagraph"/>
        <w:numPr>
          <w:ilvl w:val="0"/>
          <w:numId w:val="9"/>
        </w:numPr>
      </w:pPr>
      <w:r>
        <w:t>Then we add a click event to the add contact button</w:t>
      </w:r>
    </w:p>
    <w:p w14:paraId="687570D4" w14:textId="04BF959D" w:rsidR="00A63993" w:rsidRPr="00271475" w:rsidRDefault="00271475" w:rsidP="002714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7147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1475">
        <w:rPr>
          <w:rFonts w:ascii="Consolas" w:eastAsia="Times New Roman" w:hAnsi="Consolas" w:cs="Times New Roman"/>
          <w:color w:val="9CDCFE"/>
          <w:sz w:val="21"/>
          <w:szCs w:val="21"/>
        </w:rPr>
        <w:t>mat-raised-button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147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"primary"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1475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addContact(</w:t>
      </w:r>
      <w:proofErr w:type="gramEnd"/>
      <w:r w:rsidRPr="00271475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71475">
        <w:rPr>
          <w:rFonts w:ascii="Consolas" w:eastAsia="Times New Roman" w:hAnsi="Consolas" w:cs="Times New Roman"/>
          <w:color w:val="D4D4D4"/>
          <w:sz w:val="21"/>
          <w:szCs w:val="21"/>
        </w:rPr>
        <w:t>Add Contact</w:t>
      </w: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7147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27147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0AA57F" w14:textId="7FDE52C7" w:rsidR="00A63993" w:rsidRDefault="00A63993" w:rsidP="00271475"/>
    <w:p w14:paraId="4942657C" w14:textId="62D85DD1" w:rsidR="00761BFF" w:rsidRDefault="006517B1" w:rsidP="00761BFF">
      <w:pPr>
        <w:pStyle w:val="ListParagraph"/>
        <w:numPr>
          <w:ilvl w:val="0"/>
          <w:numId w:val="9"/>
        </w:numPr>
      </w:pPr>
      <w:r>
        <w:t xml:space="preserve">Then we will </w:t>
      </w:r>
      <w:r w:rsidR="009C39AA">
        <w:t xml:space="preserve">allow </w:t>
      </w:r>
      <w:r w:rsidR="00406272">
        <w:t xml:space="preserve">add contacts </w:t>
      </w:r>
      <w:r w:rsidR="00761BFF">
        <w:t>function to save to local storage.</w:t>
      </w:r>
    </w:p>
    <w:p w14:paraId="1713BEBB" w14:textId="77777777" w:rsidR="00761BFF" w:rsidRPr="00761BFF" w:rsidRDefault="00761BFF" w:rsidP="00761BF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61BFF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BFF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BFF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61BFF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BF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761BF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BFF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761BF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5BFC40E" w14:textId="0073A3C0" w:rsidR="00761BFF" w:rsidRDefault="00761BFF" w:rsidP="00761BFF"/>
    <w:p w14:paraId="6C2B49DE" w14:textId="2E74F0B8" w:rsidR="007B52F6" w:rsidRDefault="00161BB7" w:rsidP="007B52F6">
      <w:pPr>
        <w:pStyle w:val="ListParagraph"/>
        <w:numPr>
          <w:ilvl w:val="0"/>
          <w:numId w:val="9"/>
        </w:numPr>
      </w:pPr>
      <w:r>
        <w:t xml:space="preserve">Then we will go and modify the </w:t>
      </w:r>
      <w:proofErr w:type="spellStart"/>
      <w:r w:rsidR="007B52F6">
        <w:t>ngOnInit</w:t>
      </w:r>
      <w:proofErr w:type="spellEnd"/>
      <w:r w:rsidR="007B52F6">
        <w:t xml:space="preserve"> to be able to save the new contact to local storage.</w:t>
      </w:r>
    </w:p>
    <w:p w14:paraId="3E783948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53A52DA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0355B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0355B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9894AEA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0355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D0355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30BC50E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937FF4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D0355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6A0939F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proofErr w:type="spellStart"/>
      <w:proofErr w:type="gramStart"/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0355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0355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0355B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94C2EC0" w14:textId="77777777" w:rsidR="00D0355B" w:rsidRPr="00D0355B" w:rsidRDefault="00D0355B" w:rsidP="00D035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0355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BF33E2E" w14:textId="369B6012" w:rsidR="000D787F" w:rsidRDefault="000D787F" w:rsidP="00761BFF"/>
    <w:p w14:paraId="01C15BD3" w14:textId="71EC537D" w:rsidR="00065930" w:rsidRDefault="00065930" w:rsidP="00761BFF"/>
    <w:p w14:paraId="124BD834" w14:textId="02B1FBC4" w:rsidR="00065930" w:rsidRDefault="00065930" w:rsidP="00761BFF"/>
    <w:p w14:paraId="01143C83" w14:textId="00622AD0" w:rsidR="00065930" w:rsidRDefault="00065930" w:rsidP="00761BFF"/>
    <w:p w14:paraId="51112108" w14:textId="192D14D2" w:rsidR="00065930" w:rsidRDefault="00065930" w:rsidP="00761BFF"/>
    <w:p w14:paraId="71846DD0" w14:textId="0075C73E" w:rsidR="00065930" w:rsidRDefault="00065930" w:rsidP="00761BFF"/>
    <w:p w14:paraId="4169409C" w14:textId="6831802A" w:rsidR="00065930" w:rsidRDefault="00980564" w:rsidP="00980564">
      <w:pPr>
        <w:pStyle w:val="ListParagraph"/>
        <w:numPr>
          <w:ilvl w:val="0"/>
          <w:numId w:val="9"/>
        </w:numPr>
      </w:pPr>
      <w:r>
        <w:t xml:space="preserve">Then we will create a </w:t>
      </w:r>
      <w:proofErr w:type="spellStart"/>
      <w:r>
        <w:t>saveToLocalStorage</w:t>
      </w:r>
      <w:proofErr w:type="spellEnd"/>
      <w:r>
        <w:t xml:space="preserve"> </w:t>
      </w:r>
      <w:r w:rsidR="00C622E5">
        <w:t xml:space="preserve">function and replace the </w:t>
      </w:r>
      <w:proofErr w:type="spellStart"/>
      <w:r w:rsidR="003F4FD9">
        <w:t>the</w:t>
      </w:r>
      <w:proofErr w:type="spellEnd"/>
      <w:r w:rsidR="003F4FD9">
        <w:t xml:space="preserve"> existing local storage </w:t>
      </w:r>
      <w:r w:rsidR="00A25EEC">
        <w:t xml:space="preserve">code to </w:t>
      </w:r>
      <w:proofErr w:type="spellStart"/>
      <w:proofErr w:type="gramStart"/>
      <w:r w:rsidR="00A25EEC">
        <w:t>this.</w:t>
      </w:r>
      <w:r w:rsidR="00833A0F">
        <w:t>saveToLocalStorage</w:t>
      </w:r>
      <w:proofErr w:type="spellEnd"/>
      <w:proofErr w:type="gramEnd"/>
      <w:r w:rsidR="00833A0F">
        <w:t xml:space="preserve">(); </w:t>
      </w:r>
    </w:p>
    <w:p w14:paraId="64E094D7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unshift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BAE861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aveToLocalStorage</w:t>
      </w:r>
      <w:proofErr w:type="spellEnd"/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B7196C6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6FB1F2FB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deleteContact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61F88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8C38B36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1F8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C04C31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aveToLocalStorage</w:t>
      </w:r>
      <w:proofErr w:type="spellEnd"/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C37C8C6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31E06A8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aveToLocalStorage</w:t>
      </w:r>
      <w:proofErr w:type="spell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1F233BF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1F88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1F88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961F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1F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3B802A1" w14:textId="77777777" w:rsidR="00961F88" w:rsidRPr="00961F88" w:rsidRDefault="00961F88" w:rsidP="00961F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1F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73597F8" w14:textId="77777777" w:rsidR="000D787F" w:rsidRDefault="000D787F" w:rsidP="00761BFF"/>
    <w:p w14:paraId="47F04909" w14:textId="211BEBE6" w:rsidR="00761BFF" w:rsidRDefault="00D905B8" w:rsidP="00761BFF">
      <w:pPr>
        <w:rPr>
          <w:b/>
          <w:bCs/>
          <w:sz w:val="28"/>
          <w:szCs w:val="28"/>
        </w:rPr>
      </w:pPr>
      <w:r w:rsidRPr="007A3CA7">
        <w:rPr>
          <w:b/>
          <w:bCs/>
          <w:sz w:val="28"/>
          <w:szCs w:val="28"/>
        </w:rPr>
        <w:t>How to wire the delete button</w:t>
      </w:r>
    </w:p>
    <w:p w14:paraId="48C48862" w14:textId="48B224EA" w:rsidR="007A3CA7" w:rsidRDefault="00682D63" w:rsidP="00682D63">
      <w:pPr>
        <w:pStyle w:val="ListParagraph"/>
        <w:numPr>
          <w:ilvl w:val="0"/>
          <w:numId w:val="11"/>
        </w:numPr>
      </w:pPr>
      <w:r w:rsidRPr="00682D63">
        <w:t>Create the delete function</w:t>
      </w:r>
      <w:r w:rsidR="00994E2E">
        <w:t xml:space="preserve"> </w:t>
      </w:r>
      <w:proofErr w:type="gramStart"/>
      <w:r w:rsidR="00D522B8">
        <w:t>and also</w:t>
      </w:r>
      <w:proofErr w:type="gramEnd"/>
      <w:r w:rsidR="00D522B8">
        <w:t xml:space="preserve"> </w:t>
      </w:r>
      <w:proofErr w:type="spellStart"/>
      <w:r w:rsidR="00D522B8">
        <w:t>copyed</w:t>
      </w:r>
      <w:proofErr w:type="spellEnd"/>
      <w:r w:rsidR="00D522B8">
        <w:t xml:space="preserve"> the lo</w:t>
      </w:r>
      <w:r w:rsidR="004B52FE">
        <w:t xml:space="preserve">cal storage code and added </w:t>
      </w:r>
      <w:r w:rsidR="006D36D5">
        <w:t>it.</w:t>
      </w:r>
    </w:p>
    <w:p w14:paraId="04ABF3E0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deleteContact</w:t>
      </w:r>
      <w:proofErr w:type="spell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D787F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3B7978A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D787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proofErr w:type="spell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D787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3D67B1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D787F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D787F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0D787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FBFD3FB" w14:textId="77777777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34267D" w14:textId="1B024529" w:rsidR="00994E2E" w:rsidRPr="000D787F" w:rsidRDefault="00994E2E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5E0A8E88" w14:textId="08B4CBFC" w:rsidR="000D787F" w:rsidRPr="000D787F" w:rsidRDefault="000D787F" w:rsidP="000D787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87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D787F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mat-raised-button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D787F">
        <w:rPr>
          <w:rFonts w:ascii="Consolas" w:eastAsia="Times New Roman" w:hAnsi="Consolas" w:cs="Times New Roman"/>
          <w:color w:val="CE9178"/>
          <w:sz w:val="21"/>
          <w:szCs w:val="21"/>
        </w:rPr>
        <w:t>"warn"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D787F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0D787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D787F">
        <w:rPr>
          <w:rFonts w:ascii="Consolas" w:eastAsia="Times New Roman" w:hAnsi="Consolas" w:cs="Times New Roman"/>
          <w:color w:val="CE9178"/>
          <w:sz w:val="21"/>
          <w:szCs w:val="21"/>
        </w:rPr>
        <w:t>"deleteContact(i)"</w:t>
      </w:r>
    </w:p>
    <w:p w14:paraId="2C21A578" w14:textId="05662985" w:rsidR="00682D63" w:rsidRDefault="00682D63" w:rsidP="00682D63"/>
    <w:p w14:paraId="3B5387B1" w14:textId="23322559" w:rsidR="003D6888" w:rsidRPr="00631930" w:rsidRDefault="003D6888" w:rsidP="00682D63">
      <w:pPr>
        <w:rPr>
          <w:b/>
          <w:bCs/>
          <w:sz w:val="28"/>
          <w:szCs w:val="28"/>
        </w:rPr>
      </w:pPr>
      <w:r w:rsidRPr="00631930">
        <w:rPr>
          <w:b/>
          <w:bCs/>
          <w:sz w:val="28"/>
          <w:szCs w:val="28"/>
        </w:rPr>
        <w:t xml:space="preserve">How to wire the load contact button </w:t>
      </w:r>
    </w:p>
    <w:p w14:paraId="34CDEAD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AB78143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adContacts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CE6DFE6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0285E5C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B8C72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adContacts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6BD64A2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D6888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6888">
        <w:rPr>
          <w:rFonts w:ascii="Consolas" w:eastAsia="Times New Roman" w:hAnsi="Consolas" w:cs="Times New Roman"/>
          <w:color w:val="CE9178"/>
          <w:sz w:val="21"/>
          <w:szCs w:val="21"/>
        </w:rPr>
        <w:t>'contacts'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ACA748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D688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3E5BC3A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D6888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6A9955"/>
          <w:sz w:val="21"/>
          <w:szCs w:val="21"/>
        </w:rPr>
        <w:t>this.contacts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6A9955"/>
          <w:sz w:val="21"/>
          <w:szCs w:val="21"/>
        </w:rPr>
        <w:t> = contacts;</w:t>
      </w:r>
    </w:p>
    <w:p w14:paraId="4F730511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A962ABB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adContactsFromJson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DF1FB56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743DCF3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6888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D6888">
        <w:rPr>
          <w:rFonts w:ascii="Consolas" w:eastAsia="Times New Roman" w:hAnsi="Consolas" w:cs="Times New Roman"/>
          <w:color w:val="CE9178"/>
          <w:sz w:val="21"/>
          <w:szCs w:val="21"/>
        </w:rPr>
        <w:t>'this.contacts from ngOninit...'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800D6C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3D688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8FDC73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D688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6888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08F70E" w14:textId="77777777" w:rsidR="003D6888" w:rsidRPr="003D6888" w:rsidRDefault="003D6888" w:rsidP="003D68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688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6346D60" w14:textId="38B949E5" w:rsidR="003D6888" w:rsidRDefault="003D6888" w:rsidP="00682D63"/>
    <w:p w14:paraId="3754B8CC" w14:textId="48424572" w:rsidR="00711F20" w:rsidRDefault="00711F20" w:rsidP="00682D63"/>
    <w:p w14:paraId="316F105D" w14:textId="0CD3937C" w:rsidR="00711F20" w:rsidRDefault="00711F20" w:rsidP="00682D63"/>
    <w:p w14:paraId="2BCDAB67" w14:textId="0C356078" w:rsidR="00711F20" w:rsidRDefault="00711F20" w:rsidP="00682D63"/>
    <w:p w14:paraId="76C28B18" w14:textId="77777777" w:rsidR="00711F20" w:rsidRDefault="00711F20" w:rsidP="00682D63"/>
    <w:p w14:paraId="0048AA94" w14:textId="3943B5AE" w:rsidR="00DC167E" w:rsidRPr="00711F20" w:rsidRDefault="00DC167E" w:rsidP="00682D63">
      <w:pPr>
        <w:rPr>
          <w:b/>
          <w:bCs/>
          <w:sz w:val="28"/>
          <w:szCs w:val="28"/>
        </w:rPr>
      </w:pPr>
      <w:r w:rsidRPr="00711F20">
        <w:rPr>
          <w:b/>
          <w:bCs/>
          <w:sz w:val="28"/>
          <w:szCs w:val="28"/>
        </w:rPr>
        <w:t xml:space="preserve">How to make the finalize </w:t>
      </w:r>
      <w:r w:rsidR="00A647C7" w:rsidRPr="00711F20">
        <w:rPr>
          <w:b/>
          <w:bCs/>
          <w:sz w:val="28"/>
          <w:szCs w:val="28"/>
        </w:rPr>
        <w:t>and calculation function</w:t>
      </w:r>
    </w:p>
    <w:p w14:paraId="515C0FA5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finalize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3D0FEFD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calculate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3D305C8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calculate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1918347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this is code to do route to home page</w:t>
      </w:r>
    </w:p>
    <w:p w14:paraId="6666086B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711F20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35DD19A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13EEDE3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711F20">
        <w:rPr>
          <w:rFonts w:ascii="Consolas" w:eastAsia="Times New Roman" w:hAnsi="Consolas" w:cs="Times New Roman"/>
          <w:color w:val="DCDCAA"/>
          <w:sz w:val="21"/>
          <w:szCs w:val="21"/>
        </w:rPr>
        <w:t>calculate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63921DE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D4F3A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++) {</w:t>
      </w:r>
    </w:p>
    <w:p w14:paraId="0C9320E3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console.log('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---&gt;', 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, "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this.contacts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[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]", 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this.contacts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[</w:t>
      </w:r>
      <w:proofErr w:type="spellStart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]);</w:t>
      </w:r>
    </w:p>
    <w:p w14:paraId="03615D3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spellEnd"/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40C12B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console.log('owed----&gt;', owed);</w:t>
      </w:r>
    </w:p>
    <w:p w14:paraId="543F7A7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2492981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6A9955"/>
          <w:sz w:val="21"/>
          <w:szCs w:val="21"/>
        </w:rPr>
        <w:t>// the math to calculate the total with tax</w:t>
      </w:r>
    </w:p>
    <w:p w14:paraId="6BC9F547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1F2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DD3A692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numberOfContacts</w:t>
      </w:r>
      <w:proofErr w:type="spellEnd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11F2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BA9F997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subTotal</w:t>
      </w:r>
      <w:proofErr w:type="spellEnd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2D90BCB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taxAmount</w:t>
      </w:r>
      <w:proofErr w:type="spellEnd"/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.1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BA640FE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total: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+ (</w:t>
      </w:r>
      <w:r w:rsidRPr="00711F20">
        <w:rPr>
          <w:rFonts w:ascii="Consolas" w:eastAsia="Times New Roman" w:hAnsi="Consolas" w:cs="Times New Roman"/>
          <w:color w:val="9CDCFE"/>
          <w:sz w:val="21"/>
          <w:szCs w:val="21"/>
        </w:rPr>
        <w:t>owed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711F20">
        <w:rPr>
          <w:rFonts w:ascii="Consolas" w:eastAsia="Times New Roman" w:hAnsi="Consolas" w:cs="Times New Roman"/>
          <w:color w:val="B5CEA8"/>
          <w:sz w:val="21"/>
          <w:szCs w:val="21"/>
        </w:rPr>
        <w:t>.10</w:t>
      </w: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18065F" w14:textId="77777777" w:rsidR="00711F20" w:rsidRPr="00711F20" w:rsidRDefault="00711F20" w:rsidP="00711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1F20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14:paraId="759DACEC" w14:textId="06E816D5" w:rsidR="00A647C7" w:rsidRDefault="00A647C7" w:rsidP="00682D63"/>
    <w:p w14:paraId="10C0B030" w14:textId="1FBDB001" w:rsidR="00CB06F5" w:rsidRPr="008C3A95" w:rsidRDefault="00AF6561" w:rsidP="00682D63">
      <w:pPr>
        <w:rPr>
          <w:b/>
          <w:bCs/>
          <w:sz w:val="28"/>
          <w:szCs w:val="28"/>
        </w:rPr>
      </w:pPr>
      <w:r w:rsidRPr="008C3A95">
        <w:rPr>
          <w:b/>
          <w:bCs/>
          <w:sz w:val="28"/>
          <w:szCs w:val="28"/>
        </w:rPr>
        <w:t xml:space="preserve">How to pass the data to home page and </w:t>
      </w:r>
      <w:r w:rsidR="008C3A95" w:rsidRPr="008C3A95">
        <w:rPr>
          <w:b/>
          <w:bCs/>
          <w:sz w:val="28"/>
          <w:szCs w:val="28"/>
        </w:rPr>
        <w:t>interpolate the data to the tables.</w:t>
      </w:r>
    </w:p>
    <w:p w14:paraId="606F2741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C8000F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341DD6E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activatedRoute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proofErr w:type="gram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proofErr w:type="spellStart"/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sss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0D87F42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sss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96C696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C8000F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8000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000F">
        <w:rPr>
          <w:rFonts w:ascii="Consolas" w:eastAsia="Times New Roman" w:hAnsi="Consolas" w:cs="Times New Roman"/>
          <w:color w:val="CE9178"/>
          <w:sz w:val="21"/>
          <w:szCs w:val="21"/>
        </w:rPr>
        <w:t>this.data</w:t>
      </w:r>
      <w:proofErr w:type="spellEnd"/>
      <w:r w:rsidRPr="00C8000F">
        <w:rPr>
          <w:rFonts w:ascii="Consolas" w:eastAsia="Times New Roman" w:hAnsi="Consolas" w:cs="Times New Roman"/>
          <w:color w:val="CE9178"/>
          <w:sz w:val="21"/>
          <w:szCs w:val="21"/>
        </w:rPr>
        <w:t> from home........'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C8000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000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4D70DD" w14:textId="77777777" w:rsidR="00C8000F" w:rsidRPr="00C8000F" w:rsidRDefault="00C8000F" w:rsidP="00C800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000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14:paraId="22391B9E" w14:textId="03E53832" w:rsidR="00CB06F5" w:rsidRDefault="00CB06F5" w:rsidP="00682D63"/>
    <w:p w14:paraId="197F1147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B06F5">
        <w:rPr>
          <w:rFonts w:ascii="Consolas" w:eastAsia="Times New Roman" w:hAnsi="Consolas" w:cs="Times New Roman"/>
          <w:color w:val="9CDCFE"/>
          <w:sz w:val="21"/>
          <w:szCs w:val="21"/>
        </w:rPr>
        <w:t>scope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B06F5">
        <w:rPr>
          <w:rFonts w:ascii="Consolas" w:eastAsia="Times New Roman" w:hAnsi="Consolas" w:cs="Times New Roman"/>
          <w:color w:val="CE9178"/>
          <w:sz w:val="21"/>
          <w:szCs w:val="21"/>
        </w:rPr>
        <w:t>"row"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numberOfContacts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C68DB6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subTotal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374C71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taxAmount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7C7646" w14:textId="77777777" w:rsidR="00CB06F5" w:rsidRPr="00CB06F5" w:rsidRDefault="00CB06F5" w:rsidP="00CB06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{{</w:t>
      </w:r>
      <w:proofErr w:type="spellStart"/>
      <w:proofErr w:type="gramStart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data.total</w:t>
      </w:r>
      <w:proofErr w:type="spellEnd"/>
      <w:proofErr w:type="gramEnd"/>
      <w:r w:rsidRPr="00CB06F5">
        <w:rPr>
          <w:rFonts w:ascii="Consolas" w:eastAsia="Times New Roman" w:hAnsi="Consolas" w:cs="Times New Roman"/>
          <w:color w:val="D4D4D4"/>
          <w:sz w:val="21"/>
          <w:szCs w:val="21"/>
        </w:rPr>
        <w:t>}}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B06F5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CB06F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A987B2" w14:textId="77738844" w:rsidR="00CB06F5" w:rsidRDefault="00CB06F5" w:rsidP="00682D63"/>
    <w:p w14:paraId="263F91F0" w14:textId="2B0BB50A" w:rsidR="00433E26" w:rsidRPr="007E5660" w:rsidRDefault="00EB5FF4" w:rsidP="00682D63">
      <w:pPr>
        <w:rPr>
          <w:b/>
          <w:bCs/>
          <w:sz w:val="28"/>
          <w:szCs w:val="28"/>
        </w:rPr>
      </w:pPr>
      <w:r w:rsidRPr="007E5660">
        <w:rPr>
          <w:b/>
          <w:bCs/>
          <w:sz w:val="28"/>
          <w:szCs w:val="28"/>
        </w:rPr>
        <w:t>Have the logout button clear local s</w:t>
      </w:r>
      <w:r w:rsidR="005C3127" w:rsidRPr="007E5660">
        <w:rPr>
          <w:b/>
          <w:bCs/>
          <w:sz w:val="28"/>
          <w:szCs w:val="28"/>
        </w:rPr>
        <w:t xml:space="preserve">torage and </w:t>
      </w:r>
      <w:r w:rsidR="0085194F" w:rsidRPr="007E5660">
        <w:rPr>
          <w:b/>
          <w:bCs/>
          <w:sz w:val="28"/>
          <w:szCs w:val="28"/>
        </w:rPr>
        <w:t>logout.</w:t>
      </w:r>
    </w:p>
    <w:p w14:paraId="55D96DF3" w14:textId="4A2A55AE" w:rsidR="00A763BD" w:rsidRDefault="00A763BD" w:rsidP="00A763BD">
      <w:pPr>
        <w:pStyle w:val="ListParagraph"/>
        <w:numPr>
          <w:ilvl w:val="0"/>
          <w:numId w:val="12"/>
        </w:numPr>
      </w:pPr>
      <w:r>
        <w:lastRenderedPageBreak/>
        <w:t>Create a click event for the logout button</w:t>
      </w:r>
    </w:p>
    <w:p w14:paraId="160A7913" w14:textId="77777777" w:rsidR="00A763BD" w:rsidRPr="00A763BD" w:rsidRDefault="00A763BD" w:rsidP="00A763B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63B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9CDCFE"/>
          <w:sz w:val="21"/>
          <w:szCs w:val="21"/>
        </w:rPr>
        <w:t>mat-raised-button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63BD">
        <w:rPr>
          <w:rFonts w:ascii="Consolas" w:eastAsia="Times New Roman" w:hAnsi="Consolas" w:cs="Times New Roman"/>
          <w:color w:val="CE9178"/>
          <w:sz w:val="21"/>
          <w:szCs w:val="21"/>
        </w:rPr>
        <w:t>"accent"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63BD">
        <w:rPr>
          <w:rFonts w:ascii="Consolas" w:eastAsia="Times New Roman" w:hAnsi="Consolas" w:cs="Times New Roman"/>
          <w:color w:val="9CDCFE"/>
          <w:sz w:val="21"/>
          <w:szCs w:val="21"/>
        </w:rPr>
        <w:t>(click)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63BD">
        <w:rPr>
          <w:rFonts w:ascii="Consolas" w:eastAsia="Times New Roman" w:hAnsi="Consolas" w:cs="Times New Roman"/>
          <w:color w:val="CE9178"/>
          <w:sz w:val="21"/>
          <w:szCs w:val="21"/>
        </w:rPr>
        <w:t>"logout()"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763BD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63B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763B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94F1F8" w14:textId="5525CAE7" w:rsidR="00A763BD" w:rsidRDefault="00A763BD" w:rsidP="00A763BD"/>
    <w:p w14:paraId="4111E037" w14:textId="7335F01B" w:rsidR="002013C2" w:rsidRDefault="005103A5" w:rsidP="002013C2">
      <w:pPr>
        <w:pStyle w:val="ListParagraph"/>
        <w:numPr>
          <w:ilvl w:val="0"/>
          <w:numId w:val="12"/>
        </w:numPr>
      </w:pPr>
      <w:r>
        <w:t>In main-</w:t>
      </w:r>
      <w:proofErr w:type="spellStart"/>
      <w:proofErr w:type="gramStart"/>
      <w:r>
        <w:t>nav.components</w:t>
      </w:r>
      <w:proofErr w:type="gramEnd"/>
      <w:r>
        <w:t>.ts</w:t>
      </w:r>
      <w:proofErr w:type="spellEnd"/>
      <w:r>
        <w:t xml:space="preserve"> </w:t>
      </w:r>
      <w:r w:rsidR="00B41CBB">
        <w:t xml:space="preserve">we will import the router </w:t>
      </w:r>
    </w:p>
    <w:p w14:paraId="70190AC7" w14:textId="77777777" w:rsidR="002013C2" w:rsidRPr="002013C2" w:rsidRDefault="002013C2" w:rsidP="0020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13C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2013C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013C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013C2">
        <w:rPr>
          <w:rFonts w:ascii="Consolas" w:eastAsia="Times New Roman" w:hAnsi="Consolas" w:cs="Times New Roman"/>
          <w:color w:val="CE9178"/>
          <w:sz w:val="21"/>
          <w:szCs w:val="21"/>
        </w:rPr>
        <w:t>'@angular/router'</w:t>
      </w:r>
      <w:r w:rsidRPr="002013C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6212E8" w14:textId="30B909A6" w:rsidR="002013C2" w:rsidRDefault="002013C2" w:rsidP="002013C2"/>
    <w:p w14:paraId="26895617" w14:textId="3DBF547D" w:rsidR="001423DF" w:rsidRDefault="00A824CD" w:rsidP="001423DF">
      <w:pPr>
        <w:pStyle w:val="ListParagraph"/>
        <w:numPr>
          <w:ilvl w:val="0"/>
          <w:numId w:val="12"/>
        </w:numPr>
      </w:pPr>
      <w:r>
        <w:t xml:space="preserve">Then </w:t>
      </w:r>
      <w:r w:rsidR="001423DF">
        <w:t>add the router code into the constructor</w:t>
      </w:r>
    </w:p>
    <w:p w14:paraId="638F4402" w14:textId="77777777" w:rsidR="00F00C59" w:rsidRPr="00F00C59" w:rsidRDefault="00F00C59" w:rsidP="00F00C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00C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00C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0C59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00C59">
        <w:rPr>
          <w:rFonts w:ascii="Consolas" w:eastAsia="Times New Roman" w:hAnsi="Consolas" w:cs="Times New Roman"/>
          <w:color w:val="4EC9B0"/>
          <w:sz w:val="21"/>
          <w:szCs w:val="21"/>
        </w:rPr>
        <w:t>ToastServic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00C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00C59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00C59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00C59">
        <w:rPr>
          <w:rFonts w:ascii="Consolas" w:eastAsia="Times New Roman" w:hAnsi="Consolas" w:cs="Times New Roman"/>
          <w:color w:val="D4D4D4"/>
          <w:sz w:val="21"/>
          <w:szCs w:val="21"/>
        </w:rPr>
        <w:t>) { }</w:t>
      </w:r>
    </w:p>
    <w:p w14:paraId="58DD613E" w14:textId="436365BD" w:rsidR="00BC0875" w:rsidRDefault="00801D07" w:rsidP="00BC0875">
      <w:pPr>
        <w:pStyle w:val="ListParagraph"/>
        <w:numPr>
          <w:ilvl w:val="0"/>
          <w:numId w:val="12"/>
        </w:numPr>
      </w:pPr>
      <w:r>
        <w:t xml:space="preserve">Then we create the logout function </w:t>
      </w:r>
    </w:p>
    <w:p w14:paraId="2B5AAEEE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0F5B2F5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BC0875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proofErr w:type="spell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C0875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BC0875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[]));</w:t>
      </w:r>
    </w:p>
    <w:p w14:paraId="7CDF3A51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C087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proofErr w:type="gram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C0875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proofErr w:type="spellEnd"/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BC0875">
        <w:rPr>
          <w:rFonts w:ascii="Consolas" w:eastAsia="Times New Roman" w:hAnsi="Consolas" w:cs="Times New Roman"/>
          <w:color w:val="CE9178"/>
          <w:sz w:val="21"/>
          <w:szCs w:val="21"/>
        </w:rPr>
        <w:t>'login'</w:t>
      </w: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1ACD230C" w14:textId="77777777" w:rsidR="00BC0875" w:rsidRPr="00BC0875" w:rsidRDefault="00BC0875" w:rsidP="00BC087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C0875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571C825C" w14:textId="3C383E2B" w:rsidR="00BC0875" w:rsidRDefault="00BC0875" w:rsidP="00BC0875"/>
    <w:p w14:paraId="54B5C805" w14:textId="1CD601F9" w:rsidR="0074482D" w:rsidRDefault="0074482D" w:rsidP="00BC0875">
      <w:pPr>
        <w:rPr>
          <w:b/>
          <w:bCs/>
          <w:sz w:val="28"/>
          <w:szCs w:val="28"/>
        </w:rPr>
      </w:pPr>
      <w:r w:rsidRPr="00C93110">
        <w:rPr>
          <w:b/>
          <w:bCs/>
          <w:sz w:val="28"/>
          <w:szCs w:val="28"/>
        </w:rPr>
        <w:t xml:space="preserve">Setup the search </w:t>
      </w:r>
      <w:r w:rsidR="00BA311B" w:rsidRPr="00C93110">
        <w:rPr>
          <w:b/>
          <w:bCs/>
          <w:sz w:val="28"/>
          <w:szCs w:val="28"/>
        </w:rPr>
        <w:t xml:space="preserve">input </w:t>
      </w:r>
    </w:p>
    <w:p w14:paraId="59166008" w14:textId="05C83A2C" w:rsidR="00AE280C" w:rsidRPr="00C53B90" w:rsidRDefault="00C53B90" w:rsidP="00C53B90">
      <w:pPr>
        <w:pStyle w:val="ListParagraph"/>
        <w:numPr>
          <w:ilvl w:val="0"/>
          <w:numId w:val="12"/>
        </w:numPr>
      </w:pPr>
      <w:r w:rsidRPr="00C53B90">
        <w:t xml:space="preserve">First make and </w:t>
      </w:r>
      <w:proofErr w:type="spellStart"/>
      <w:r w:rsidRPr="00C53B90">
        <w:t>ngModel</w:t>
      </w:r>
      <w:proofErr w:type="spellEnd"/>
      <w:r w:rsidRPr="00C53B90">
        <w:t xml:space="preserve"> on the search input</w:t>
      </w:r>
    </w:p>
    <w:p w14:paraId="3E13D7BD" w14:textId="77777777" w:rsidR="00AE280C" w:rsidRPr="00AE280C" w:rsidRDefault="00AE280C" w:rsidP="00AE280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280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E280C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[(ngModel</w:t>
      </w:r>
      <w:proofErr w:type="gramStart"/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)]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End"/>
      <w:r w:rsidRPr="00AE280C">
        <w:rPr>
          <w:rFonts w:ascii="Consolas" w:eastAsia="Times New Roman" w:hAnsi="Consolas" w:cs="Times New Roman"/>
          <w:color w:val="CE9178"/>
          <w:sz w:val="21"/>
          <w:szCs w:val="21"/>
        </w:rPr>
        <w:t>"params"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E280C">
        <w:rPr>
          <w:rFonts w:ascii="Consolas" w:eastAsia="Times New Roman" w:hAnsi="Consolas" w:cs="Times New Roman"/>
          <w:color w:val="CE9178"/>
          <w:sz w:val="21"/>
          <w:szCs w:val="21"/>
        </w:rPr>
        <w:t>"form-control mr-sm-2"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280C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E280C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AE280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FFB24D7" w14:textId="77777777" w:rsidR="00AE280C" w:rsidRDefault="00AE280C" w:rsidP="00BC0875">
      <w:pPr>
        <w:rPr>
          <w:b/>
          <w:bCs/>
          <w:sz w:val="28"/>
          <w:szCs w:val="28"/>
        </w:rPr>
      </w:pPr>
    </w:p>
    <w:p w14:paraId="40CE54D4" w14:textId="71BFDCFA" w:rsidR="003C26F2" w:rsidRPr="00CA0FCF" w:rsidRDefault="00C53B90" w:rsidP="00CA0FCF">
      <w:pPr>
        <w:pStyle w:val="ListParagraph"/>
        <w:numPr>
          <w:ilvl w:val="0"/>
          <w:numId w:val="12"/>
        </w:numPr>
      </w:pPr>
      <w:r w:rsidRPr="00CA0FCF">
        <w:t xml:space="preserve">Create the search </w:t>
      </w:r>
      <w:r w:rsidR="00CA0FCF" w:rsidRPr="00CA0FCF">
        <w:t>function</w:t>
      </w:r>
    </w:p>
    <w:p w14:paraId="626799BC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search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C26F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B81B1EA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C26F2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C26F2">
        <w:rPr>
          <w:rFonts w:ascii="Consolas" w:eastAsia="Times New Roman" w:hAnsi="Consolas" w:cs="Times New Roman"/>
          <w:color w:val="CE9178"/>
          <w:sz w:val="21"/>
          <w:szCs w:val="21"/>
        </w:rPr>
        <w:t>'from </w:t>
      </w:r>
      <w:proofErr w:type="spellStart"/>
      <w:r w:rsidRPr="003C26F2">
        <w:rPr>
          <w:rFonts w:ascii="Consolas" w:eastAsia="Times New Roman" w:hAnsi="Consolas" w:cs="Times New Roman"/>
          <w:color w:val="CE9178"/>
          <w:sz w:val="21"/>
          <w:szCs w:val="21"/>
        </w:rPr>
        <w:t>serch</w:t>
      </w:r>
      <w:proofErr w:type="spellEnd"/>
      <w:r w:rsidRPr="003C26F2">
        <w:rPr>
          <w:rFonts w:ascii="Consolas" w:eastAsia="Times New Roman" w:hAnsi="Consolas" w:cs="Times New Roman"/>
          <w:color w:val="CE9178"/>
          <w:sz w:val="21"/>
          <w:szCs w:val="21"/>
        </w:rPr>
        <w:t>.... params'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933812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AF11E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C26F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proofErr w:type="gramEnd"/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C26F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filter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C26F2">
        <w:rPr>
          <w:rFonts w:ascii="Consolas" w:eastAsia="Times New Roman" w:hAnsi="Consolas" w:cs="Times New Roman"/>
          <w:color w:val="4EC9B0"/>
          <w:sz w:val="21"/>
          <w:szCs w:val="21"/>
        </w:rPr>
        <w:t>Icontact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3C26F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D60D900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3C26F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toLocaleLowerCase</w:t>
      </w:r>
      <w:proofErr w:type="gramEnd"/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) === </w:t>
      </w:r>
      <w:r w:rsidRPr="003C26F2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26F2">
        <w:rPr>
          <w:rFonts w:ascii="Consolas" w:eastAsia="Times New Roman" w:hAnsi="Consolas" w:cs="Times New Roman"/>
          <w:color w:val="DCDCAA"/>
          <w:sz w:val="21"/>
          <w:szCs w:val="21"/>
        </w:rPr>
        <w:t>toLocaleLowerCase</w:t>
      </w: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771AB50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14:paraId="5EC625DB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2A71DE5" w14:textId="77777777" w:rsidR="003C26F2" w:rsidRPr="003C26F2" w:rsidRDefault="003C26F2" w:rsidP="003C2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26F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D92C971" w14:textId="77777777" w:rsidR="003C26F2" w:rsidRPr="00C93110" w:rsidRDefault="003C26F2" w:rsidP="00BC0875">
      <w:pPr>
        <w:rPr>
          <w:b/>
          <w:bCs/>
          <w:sz w:val="28"/>
          <w:szCs w:val="28"/>
        </w:rPr>
      </w:pPr>
    </w:p>
    <w:sectPr w:rsidR="003C26F2" w:rsidRPr="00C93110" w:rsidSect="00D6402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41E23"/>
    <w:multiLevelType w:val="hybridMultilevel"/>
    <w:tmpl w:val="E042C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01282"/>
    <w:multiLevelType w:val="hybridMultilevel"/>
    <w:tmpl w:val="DE26E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73591"/>
    <w:multiLevelType w:val="hybridMultilevel"/>
    <w:tmpl w:val="12B86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E1A8A"/>
    <w:multiLevelType w:val="hybridMultilevel"/>
    <w:tmpl w:val="E990E5C0"/>
    <w:lvl w:ilvl="0" w:tplc="791CC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F3B6B"/>
    <w:multiLevelType w:val="hybridMultilevel"/>
    <w:tmpl w:val="C78E4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45829"/>
    <w:multiLevelType w:val="hybridMultilevel"/>
    <w:tmpl w:val="7B087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767CD"/>
    <w:multiLevelType w:val="hybridMultilevel"/>
    <w:tmpl w:val="E990E5C0"/>
    <w:lvl w:ilvl="0" w:tplc="791CC68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700BFB"/>
    <w:multiLevelType w:val="hybridMultilevel"/>
    <w:tmpl w:val="C86684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454F7"/>
    <w:multiLevelType w:val="hybridMultilevel"/>
    <w:tmpl w:val="ECB4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D166E1"/>
    <w:multiLevelType w:val="hybridMultilevel"/>
    <w:tmpl w:val="29D2B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72969"/>
    <w:multiLevelType w:val="hybridMultilevel"/>
    <w:tmpl w:val="CAACB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F59DA"/>
    <w:multiLevelType w:val="hybridMultilevel"/>
    <w:tmpl w:val="07AC98B8"/>
    <w:lvl w:ilvl="0" w:tplc="0A6C1A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4791DF2"/>
    <w:multiLevelType w:val="hybridMultilevel"/>
    <w:tmpl w:val="69D6D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9"/>
  </w:num>
  <w:num w:numId="5">
    <w:abstractNumId w:val="11"/>
  </w:num>
  <w:num w:numId="6">
    <w:abstractNumId w:val="3"/>
  </w:num>
  <w:num w:numId="7">
    <w:abstractNumId w:val="0"/>
  </w:num>
  <w:num w:numId="8">
    <w:abstractNumId w:val="10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DEzMjI2MzM0NTBX0lEKTi0uzszPAykwrgUA1V9+oSwAAAA="/>
  </w:docVars>
  <w:rsids>
    <w:rsidRoot w:val="00361F59"/>
    <w:rsid w:val="000246A2"/>
    <w:rsid w:val="0005021C"/>
    <w:rsid w:val="00052B1F"/>
    <w:rsid w:val="00054B36"/>
    <w:rsid w:val="00065930"/>
    <w:rsid w:val="000715CA"/>
    <w:rsid w:val="00074C9D"/>
    <w:rsid w:val="00093953"/>
    <w:rsid w:val="000D787F"/>
    <w:rsid w:val="000E0B3F"/>
    <w:rsid w:val="000E22BD"/>
    <w:rsid w:val="000E5518"/>
    <w:rsid w:val="00100F55"/>
    <w:rsid w:val="00111F71"/>
    <w:rsid w:val="001220FA"/>
    <w:rsid w:val="001423DF"/>
    <w:rsid w:val="00146EA3"/>
    <w:rsid w:val="00161BB7"/>
    <w:rsid w:val="001761B7"/>
    <w:rsid w:val="0017791B"/>
    <w:rsid w:val="00184C55"/>
    <w:rsid w:val="001A52B7"/>
    <w:rsid w:val="001C3B04"/>
    <w:rsid w:val="001D6A44"/>
    <w:rsid w:val="001E37AB"/>
    <w:rsid w:val="002013C2"/>
    <w:rsid w:val="0020528B"/>
    <w:rsid w:val="00205DCA"/>
    <w:rsid w:val="0020762F"/>
    <w:rsid w:val="00264A77"/>
    <w:rsid w:val="00271475"/>
    <w:rsid w:val="002722C9"/>
    <w:rsid w:val="00285D43"/>
    <w:rsid w:val="0029440D"/>
    <w:rsid w:val="002C0BAA"/>
    <w:rsid w:val="002F18E1"/>
    <w:rsid w:val="0032504B"/>
    <w:rsid w:val="003366C8"/>
    <w:rsid w:val="0033689A"/>
    <w:rsid w:val="00361C40"/>
    <w:rsid w:val="00361F59"/>
    <w:rsid w:val="00385C99"/>
    <w:rsid w:val="003871CC"/>
    <w:rsid w:val="003978CA"/>
    <w:rsid w:val="003A16F0"/>
    <w:rsid w:val="003A2E5A"/>
    <w:rsid w:val="003B3C35"/>
    <w:rsid w:val="003C26F2"/>
    <w:rsid w:val="003C2752"/>
    <w:rsid w:val="003D6888"/>
    <w:rsid w:val="003E169D"/>
    <w:rsid w:val="003E5D30"/>
    <w:rsid w:val="003F4FD9"/>
    <w:rsid w:val="00406272"/>
    <w:rsid w:val="00415FBA"/>
    <w:rsid w:val="00417144"/>
    <w:rsid w:val="00433E26"/>
    <w:rsid w:val="00445283"/>
    <w:rsid w:val="0047378E"/>
    <w:rsid w:val="0048164B"/>
    <w:rsid w:val="004B52FE"/>
    <w:rsid w:val="004B74C6"/>
    <w:rsid w:val="004C2D4D"/>
    <w:rsid w:val="004F1AF0"/>
    <w:rsid w:val="00505D71"/>
    <w:rsid w:val="005103A5"/>
    <w:rsid w:val="00514EC4"/>
    <w:rsid w:val="00521D88"/>
    <w:rsid w:val="005470E8"/>
    <w:rsid w:val="0058216A"/>
    <w:rsid w:val="005C3127"/>
    <w:rsid w:val="005D5B56"/>
    <w:rsid w:val="005F2F82"/>
    <w:rsid w:val="005F70BC"/>
    <w:rsid w:val="00604C67"/>
    <w:rsid w:val="00613B89"/>
    <w:rsid w:val="006252ED"/>
    <w:rsid w:val="00631930"/>
    <w:rsid w:val="00643378"/>
    <w:rsid w:val="006517B1"/>
    <w:rsid w:val="00670729"/>
    <w:rsid w:val="00682D63"/>
    <w:rsid w:val="006B5B5D"/>
    <w:rsid w:val="006C6913"/>
    <w:rsid w:val="006D0C75"/>
    <w:rsid w:val="006D285C"/>
    <w:rsid w:val="006D36D5"/>
    <w:rsid w:val="0070194C"/>
    <w:rsid w:val="00702581"/>
    <w:rsid w:val="00711F20"/>
    <w:rsid w:val="00712D79"/>
    <w:rsid w:val="00720075"/>
    <w:rsid w:val="0074482D"/>
    <w:rsid w:val="007536F4"/>
    <w:rsid w:val="00761BFF"/>
    <w:rsid w:val="007A3CA7"/>
    <w:rsid w:val="007B47CF"/>
    <w:rsid w:val="007B4CBE"/>
    <w:rsid w:val="007B52F6"/>
    <w:rsid w:val="007D4C80"/>
    <w:rsid w:val="007E34CC"/>
    <w:rsid w:val="007E5660"/>
    <w:rsid w:val="007F05DA"/>
    <w:rsid w:val="007F683B"/>
    <w:rsid w:val="00801D07"/>
    <w:rsid w:val="00810720"/>
    <w:rsid w:val="00833A0F"/>
    <w:rsid w:val="008503A1"/>
    <w:rsid w:val="0085194F"/>
    <w:rsid w:val="008774C4"/>
    <w:rsid w:val="008A49A2"/>
    <w:rsid w:val="008C3A95"/>
    <w:rsid w:val="008D1A7A"/>
    <w:rsid w:val="008E2DE2"/>
    <w:rsid w:val="009538F5"/>
    <w:rsid w:val="00961F88"/>
    <w:rsid w:val="00980564"/>
    <w:rsid w:val="00991C9C"/>
    <w:rsid w:val="00994E2E"/>
    <w:rsid w:val="009958A9"/>
    <w:rsid w:val="009C39AA"/>
    <w:rsid w:val="009D43B8"/>
    <w:rsid w:val="009D58E2"/>
    <w:rsid w:val="009E2E09"/>
    <w:rsid w:val="009F4740"/>
    <w:rsid w:val="00A25EEC"/>
    <w:rsid w:val="00A379CE"/>
    <w:rsid w:val="00A44884"/>
    <w:rsid w:val="00A52807"/>
    <w:rsid w:val="00A575CB"/>
    <w:rsid w:val="00A63993"/>
    <w:rsid w:val="00A647C7"/>
    <w:rsid w:val="00A72388"/>
    <w:rsid w:val="00A763BD"/>
    <w:rsid w:val="00A80B8A"/>
    <w:rsid w:val="00A824CD"/>
    <w:rsid w:val="00A97C66"/>
    <w:rsid w:val="00AA05AA"/>
    <w:rsid w:val="00AE280C"/>
    <w:rsid w:val="00AF6561"/>
    <w:rsid w:val="00B14FC8"/>
    <w:rsid w:val="00B22168"/>
    <w:rsid w:val="00B26DF3"/>
    <w:rsid w:val="00B27B8C"/>
    <w:rsid w:val="00B41CBB"/>
    <w:rsid w:val="00B44DA1"/>
    <w:rsid w:val="00B50766"/>
    <w:rsid w:val="00B6096D"/>
    <w:rsid w:val="00BA311B"/>
    <w:rsid w:val="00BB27BF"/>
    <w:rsid w:val="00BC0875"/>
    <w:rsid w:val="00BD313B"/>
    <w:rsid w:val="00BE01AC"/>
    <w:rsid w:val="00C104E4"/>
    <w:rsid w:val="00C117D3"/>
    <w:rsid w:val="00C45597"/>
    <w:rsid w:val="00C53B90"/>
    <w:rsid w:val="00C622E5"/>
    <w:rsid w:val="00C76836"/>
    <w:rsid w:val="00C8000F"/>
    <w:rsid w:val="00C93110"/>
    <w:rsid w:val="00CA0FCF"/>
    <w:rsid w:val="00CB06F5"/>
    <w:rsid w:val="00CC6F08"/>
    <w:rsid w:val="00D0355B"/>
    <w:rsid w:val="00D12D3C"/>
    <w:rsid w:val="00D14FAD"/>
    <w:rsid w:val="00D306FC"/>
    <w:rsid w:val="00D46E84"/>
    <w:rsid w:val="00D522B8"/>
    <w:rsid w:val="00D61C9E"/>
    <w:rsid w:val="00D6402C"/>
    <w:rsid w:val="00D70A2C"/>
    <w:rsid w:val="00D7552C"/>
    <w:rsid w:val="00D905B8"/>
    <w:rsid w:val="00DC167E"/>
    <w:rsid w:val="00DE4900"/>
    <w:rsid w:val="00DF3182"/>
    <w:rsid w:val="00DF7ED5"/>
    <w:rsid w:val="00E0475C"/>
    <w:rsid w:val="00E30352"/>
    <w:rsid w:val="00E61902"/>
    <w:rsid w:val="00E90C2D"/>
    <w:rsid w:val="00E97A8C"/>
    <w:rsid w:val="00EB5A3E"/>
    <w:rsid w:val="00EB5FF4"/>
    <w:rsid w:val="00EB6A47"/>
    <w:rsid w:val="00EB7B8C"/>
    <w:rsid w:val="00EC6328"/>
    <w:rsid w:val="00ED6929"/>
    <w:rsid w:val="00EE1A90"/>
    <w:rsid w:val="00F00C59"/>
    <w:rsid w:val="00F03884"/>
    <w:rsid w:val="00F06FAA"/>
    <w:rsid w:val="00F072E7"/>
    <w:rsid w:val="00F124BF"/>
    <w:rsid w:val="00F21D37"/>
    <w:rsid w:val="00F254F9"/>
    <w:rsid w:val="00F264BC"/>
    <w:rsid w:val="00F26C4D"/>
    <w:rsid w:val="00F365EF"/>
    <w:rsid w:val="00F55BC2"/>
    <w:rsid w:val="00F7363B"/>
    <w:rsid w:val="00F742A4"/>
    <w:rsid w:val="00F87A91"/>
    <w:rsid w:val="00F92F5C"/>
    <w:rsid w:val="00FA09DC"/>
    <w:rsid w:val="00FA2254"/>
    <w:rsid w:val="00FD4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B7835"/>
  <w15:chartTrackingRefBased/>
  <w15:docId w15:val="{6FB22D5C-A75E-495C-8176-70E2A0D73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F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4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54F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7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3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36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0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0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3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9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9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1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9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5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3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9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8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2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7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1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34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47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5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5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5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9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8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7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5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6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9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8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3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74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3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2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58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7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9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8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4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58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8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7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3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7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6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5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27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26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9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6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9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4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7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7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5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9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1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2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9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6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4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2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458A9E86FA5541BF09431DE7B7B828" ma:contentTypeVersion="7" ma:contentTypeDescription="Create a new document." ma:contentTypeScope="" ma:versionID="b1c3b80c8a42fc4bc64bb64e7375a2a9">
  <xsd:schema xmlns:xsd="http://www.w3.org/2001/XMLSchema" xmlns:xs="http://www.w3.org/2001/XMLSchema" xmlns:p="http://schemas.microsoft.com/office/2006/metadata/properties" xmlns:ns3="b2334085-9de5-4eae-98c6-ee8440481f54" xmlns:ns4="0df947c8-eda5-4a6e-843f-8b0529360349" targetNamespace="http://schemas.microsoft.com/office/2006/metadata/properties" ma:root="true" ma:fieldsID="97d56dc78879d69843d06001da609b52" ns3:_="" ns4:_="">
    <xsd:import namespace="b2334085-9de5-4eae-98c6-ee8440481f54"/>
    <xsd:import namespace="0df947c8-eda5-4a6e-843f-8b05293603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334085-9de5-4eae-98c6-ee8440481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f947c8-eda5-4a6e-843f-8b052936034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91223-4EC5-48BA-9017-C22D21A6AB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334085-9de5-4eae-98c6-ee8440481f54"/>
    <ds:schemaRef ds:uri="0df947c8-eda5-4a6e-843f-8b05293603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6F9109-C55C-44AB-93EF-39A01285C9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F00603-0F2D-46B8-8F83-2F30FB79C8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645469-BD91-4422-9B1F-454A61B15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7</Pages>
  <Words>1203</Words>
  <Characters>6863</Characters>
  <Application>Microsoft Office Word</Application>
  <DocSecurity>0</DocSecurity>
  <Lines>57</Lines>
  <Paragraphs>16</Paragraphs>
  <ScaleCrop>false</ScaleCrop>
  <Company/>
  <LinksUpToDate>false</LinksUpToDate>
  <CharactersWithSpaces>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Vasquez</dc:creator>
  <cp:keywords/>
  <dc:description/>
  <cp:lastModifiedBy>Oscar Vasquez</cp:lastModifiedBy>
  <cp:revision>209</cp:revision>
  <dcterms:created xsi:type="dcterms:W3CDTF">2019-12-04T06:30:00Z</dcterms:created>
  <dcterms:modified xsi:type="dcterms:W3CDTF">2019-12-05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458A9E86FA5541BF09431DE7B7B828</vt:lpwstr>
  </property>
</Properties>
</file>